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CFD4B" w14:textId="77777777" w:rsidR="000F48D6" w:rsidRDefault="004A1732">
      <w:pPr>
        <w:spacing w:after="1034" w:line="259" w:lineRule="auto"/>
        <w:ind w:left="0" w:right="-20" w:firstLine="0"/>
      </w:pPr>
      <w:r>
        <w:rPr>
          <w:noProof/>
        </w:rPr>
        <w:drawing>
          <wp:inline distT="0" distB="0" distL="0" distR="0" wp14:anchorId="1D8332D7" wp14:editId="4D422C6F">
            <wp:extent cx="6400800" cy="77597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6400800" cy="775970"/>
                    </a:xfrm>
                    <a:prstGeom prst="rect">
                      <a:avLst/>
                    </a:prstGeom>
                  </pic:spPr>
                </pic:pic>
              </a:graphicData>
            </a:graphic>
          </wp:inline>
        </w:drawing>
      </w:r>
    </w:p>
    <w:p w14:paraId="1CAA9447" w14:textId="2EB82DFF" w:rsidR="00D03BCD" w:rsidRDefault="00D03BCD" w:rsidP="00900900">
      <w:pPr>
        <w:spacing w:after="0" w:line="259" w:lineRule="auto"/>
        <w:ind w:left="0" w:right="0" w:firstLine="0"/>
      </w:pPr>
    </w:p>
    <w:tbl>
      <w:tblPr>
        <w:tblStyle w:val="TableGrid"/>
        <w:tblW w:w="10070" w:type="dxa"/>
        <w:tblInd w:w="6" w:type="dxa"/>
        <w:tblCellMar>
          <w:left w:w="107" w:type="dxa"/>
          <w:bottom w:w="149" w:type="dxa"/>
          <w:right w:w="85" w:type="dxa"/>
        </w:tblCellMar>
        <w:tblLook w:val="04A0" w:firstRow="1" w:lastRow="0" w:firstColumn="1" w:lastColumn="0" w:noHBand="0" w:noVBand="1"/>
      </w:tblPr>
      <w:tblGrid>
        <w:gridCol w:w="1794"/>
        <w:gridCol w:w="3241"/>
        <w:gridCol w:w="1800"/>
        <w:gridCol w:w="3235"/>
      </w:tblGrid>
      <w:tr w:rsidR="000F48D6" w:rsidRPr="00032E8B" w14:paraId="2593D5A1" w14:textId="77777777">
        <w:trPr>
          <w:trHeight w:val="727"/>
        </w:trPr>
        <w:tc>
          <w:tcPr>
            <w:tcW w:w="5035" w:type="dxa"/>
            <w:gridSpan w:val="2"/>
            <w:tcBorders>
              <w:top w:val="single" w:sz="4" w:space="0" w:color="000000"/>
              <w:left w:val="single" w:sz="4" w:space="0" w:color="000000"/>
              <w:bottom w:val="single" w:sz="4" w:space="0" w:color="000000"/>
              <w:right w:val="nil"/>
            </w:tcBorders>
            <w:shd w:val="clear" w:color="auto" w:fill="F39D1E"/>
            <w:vAlign w:val="bottom"/>
          </w:tcPr>
          <w:p w14:paraId="1EEC2833" w14:textId="1AE1FBCF" w:rsidR="000F48D6" w:rsidRPr="00032E8B" w:rsidRDefault="00FA72CC">
            <w:pPr>
              <w:spacing w:after="0" w:line="259" w:lineRule="auto"/>
              <w:ind w:left="0" w:right="0" w:firstLine="0"/>
            </w:pPr>
            <w:proofErr w:type="spellStart"/>
            <w:r>
              <w:rPr>
                <w:b/>
                <w:sz w:val="32"/>
              </w:rPr>
              <w:t>ReFresh</w:t>
            </w:r>
            <w:proofErr w:type="spellEnd"/>
            <w:r>
              <w:rPr>
                <w:b/>
                <w:sz w:val="32"/>
              </w:rPr>
              <w:t xml:space="preserve"> </w:t>
            </w:r>
            <w:r w:rsidR="00386FFC">
              <w:rPr>
                <w:b/>
                <w:sz w:val="32"/>
              </w:rPr>
              <w:t xml:space="preserve">Sales </w:t>
            </w:r>
            <w:r>
              <w:rPr>
                <w:b/>
                <w:sz w:val="32"/>
              </w:rPr>
              <w:t>Manager</w:t>
            </w:r>
            <w:r w:rsidR="004A1732" w:rsidRPr="00032E8B">
              <w:rPr>
                <w:b/>
                <w:sz w:val="32"/>
              </w:rPr>
              <w:t xml:space="preserve"> </w:t>
            </w:r>
          </w:p>
        </w:tc>
        <w:tc>
          <w:tcPr>
            <w:tcW w:w="1800" w:type="dxa"/>
            <w:tcBorders>
              <w:top w:val="single" w:sz="4" w:space="0" w:color="000000"/>
              <w:left w:val="nil"/>
              <w:bottom w:val="single" w:sz="4" w:space="0" w:color="000000"/>
              <w:right w:val="nil"/>
            </w:tcBorders>
            <w:shd w:val="clear" w:color="auto" w:fill="F39D1E"/>
          </w:tcPr>
          <w:p w14:paraId="64CEFAC0" w14:textId="77777777" w:rsidR="000F48D6" w:rsidRPr="00032E8B" w:rsidRDefault="000F48D6">
            <w:pPr>
              <w:spacing w:after="160" w:line="259" w:lineRule="auto"/>
              <w:ind w:left="0" w:right="0" w:firstLine="0"/>
            </w:pPr>
          </w:p>
        </w:tc>
        <w:tc>
          <w:tcPr>
            <w:tcW w:w="3235" w:type="dxa"/>
            <w:tcBorders>
              <w:top w:val="single" w:sz="4" w:space="0" w:color="000000"/>
              <w:left w:val="nil"/>
              <w:bottom w:val="single" w:sz="4" w:space="0" w:color="000000"/>
              <w:right w:val="single" w:sz="4" w:space="0" w:color="000000"/>
            </w:tcBorders>
            <w:shd w:val="clear" w:color="auto" w:fill="F39D1E"/>
          </w:tcPr>
          <w:p w14:paraId="737689DD" w14:textId="77777777" w:rsidR="000F48D6" w:rsidRPr="00032E8B" w:rsidRDefault="000F48D6">
            <w:pPr>
              <w:spacing w:after="160" w:line="259" w:lineRule="auto"/>
              <w:ind w:left="0" w:right="0" w:firstLine="0"/>
            </w:pPr>
          </w:p>
        </w:tc>
      </w:tr>
      <w:tr w:rsidR="000F48D6" w:rsidRPr="00032E8B" w14:paraId="59A6BF29" w14:textId="77777777">
        <w:trPr>
          <w:trHeight w:val="734"/>
        </w:trPr>
        <w:tc>
          <w:tcPr>
            <w:tcW w:w="1794" w:type="dxa"/>
            <w:tcBorders>
              <w:top w:val="single" w:sz="4" w:space="0" w:color="000000"/>
              <w:left w:val="single" w:sz="4" w:space="0" w:color="000000"/>
              <w:bottom w:val="single" w:sz="4" w:space="0" w:color="000000"/>
              <w:right w:val="single" w:sz="4" w:space="0" w:color="000000"/>
            </w:tcBorders>
            <w:vAlign w:val="center"/>
          </w:tcPr>
          <w:p w14:paraId="33773C29" w14:textId="77777777" w:rsidR="000F48D6" w:rsidRPr="00032E8B" w:rsidRDefault="004A1732">
            <w:pPr>
              <w:spacing w:after="0" w:line="259" w:lineRule="auto"/>
              <w:ind w:left="0" w:right="0" w:firstLine="0"/>
            </w:pPr>
            <w:r w:rsidRPr="00032E8B">
              <w:rPr>
                <w:b/>
              </w:rPr>
              <w:t xml:space="preserve">Department: </w:t>
            </w:r>
          </w:p>
        </w:tc>
        <w:tc>
          <w:tcPr>
            <w:tcW w:w="3241" w:type="dxa"/>
            <w:tcBorders>
              <w:top w:val="single" w:sz="4" w:space="0" w:color="000000"/>
              <w:left w:val="single" w:sz="4" w:space="0" w:color="000000"/>
              <w:bottom w:val="single" w:sz="4" w:space="0" w:color="000000"/>
              <w:right w:val="single" w:sz="4" w:space="0" w:color="000000"/>
            </w:tcBorders>
            <w:vAlign w:val="center"/>
          </w:tcPr>
          <w:p w14:paraId="004BACFE" w14:textId="068833FB" w:rsidR="000F48D6" w:rsidRPr="00F248BC" w:rsidRDefault="00424162">
            <w:pPr>
              <w:spacing w:after="0" w:line="259" w:lineRule="auto"/>
              <w:ind w:left="1" w:right="0" w:firstLine="0"/>
            </w:pPr>
            <w:proofErr w:type="spellStart"/>
            <w:r w:rsidRPr="00F248BC">
              <w:t>ReFresh</w:t>
            </w:r>
            <w:proofErr w:type="spellEnd"/>
          </w:p>
        </w:tc>
        <w:tc>
          <w:tcPr>
            <w:tcW w:w="1800" w:type="dxa"/>
            <w:tcBorders>
              <w:top w:val="single" w:sz="4" w:space="0" w:color="000000"/>
              <w:left w:val="single" w:sz="4" w:space="0" w:color="000000"/>
              <w:bottom w:val="single" w:sz="4" w:space="0" w:color="000000"/>
              <w:right w:val="single" w:sz="4" w:space="0" w:color="000000"/>
            </w:tcBorders>
            <w:vAlign w:val="center"/>
          </w:tcPr>
          <w:p w14:paraId="7238334F" w14:textId="77777777" w:rsidR="000F48D6" w:rsidRPr="00032E8B" w:rsidRDefault="004A1732">
            <w:pPr>
              <w:spacing w:after="0" w:line="259" w:lineRule="auto"/>
              <w:ind w:left="1" w:right="0" w:firstLine="0"/>
            </w:pPr>
            <w:r w:rsidRPr="00032E8B">
              <w:rPr>
                <w:b/>
              </w:rPr>
              <w:t xml:space="preserve">Date Prepared: </w:t>
            </w:r>
          </w:p>
        </w:tc>
        <w:tc>
          <w:tcPr>
            <w:tcW w:w="3235" w:type="dxa"/>
            <w:tcBorders>
              <w:top w:val="single" w:sz="4" w:space="0" w:color="000000"/>
              <w:left w:val="single" w:sz="4" w:space="0" w:color="000000"/>
              <w:bottom w:val="single" w:sz="4" w:space="0" w:color="000000"/>
              <w:right w:val="single" w:sz="4" w:space="0" w:color="000000"/>
            </w:tcBorders>
            <w:vAlign w:val="center"/>
          </w:tcPr>
          <w:p w14:paraId="0311C366" w14:textId="1120A176" w:rsidR="000F48D6" w:rsidRDefault="00443442">
            <w:pPr>
              <w:spacing w:after="0" w:line="259" w:lineRule="auto"/>
              <w:ind w:left="1" w:right="0" w:firstLine="0"/>
            </w:pPr>
            <w:r>
              <w:t>08.16.2024</w:t>
            </w:r>
          </w:p>
          <w:p w14:paraId="057CFBA7" w14:textId="00BD71C5" w:rsidR="00386FFC" w:rsidRDefault="00386FFC">
            <w:pPr>
              <w:spacing w:after="0" w:line="259" w:lineRule="auto"/>
              <w:ind w:left="1" w:right="0" w:firstLine="0"/>
            </w:pPr>
            <w:r>
              <w:t xml:space="preserve">Revised </w:t>
            </w:r>
            <w:r w:rsidR="00443442">
              <w:t>10.30.2024</w:t>
            </w:r>
          </w:p>
          <w:p w14:paraId="71154FE4" w14:textId="3D1202BE" w:rsidR="00443442" w:rsidRPr="00F248BC" w:rsidRDefault="00443442">
            <w:pPr>
              <w:spacing w:after="0" w:line="259" w:lineRule="auto"/>
              <w:ind w:left="1" w:right="0" w:firstLine="0"/>
            </w:pPr>
            <w:r>
              <w:t>Revised 4.14.2026</w:t>
            </w:r>
          </w:p>
        </w:tc>
      </w:tr>
      <w:tr w:rsidR="000F48D6" w:rsidRPr="00032E8B" w14:paraId="37EF6042" w14:textId="77777777">
        <w:trPr>
          <w:trHeight w:val="730"/>
        </w:trPr>
        <w:tc>
          <w:tcPr>
            <w:tcW w:w="1794" w:type="dxa"/>
            <w:tcBorders>
              <w:top w:val="single" w:sz="4" w:space="0" w:color="000000"/>
              <w:left w:val="single" w:sz="4" w:space="0" w:color="000000"/>
              <w:bottom w:val="single" w:sz="4" w:space="0" w:color="000000"/>
              <w:right w:val="single" w:sz="4" w:space="0" w:color="000000"/>
            </w:tcBorders>
            <w:vAlign w:val="center"/>
          </w:tcPr>
          <w:p w14:paraId="6D005FEF" w14:textId="77777777" w:rsidR="000F48D6" w:rsidRPr="00032E8B" w:rsidRDefault="004A1732">
            <w:pPr>
              <w:spacing w:after="0" w:line="259" w:lineRule="auto"/>
              <w:ind w:left="0" w:right="0" w:firstLine="0"/>
            </w:pPr>
            <w:r w:rsidRPr="00032E8B">
              <w:rPr>
                <w:b/>
              </w:rPr>
              <w:t xml:space="preserve">Prepared by: </w:t>
            </w:r>
          </w:p>
        </w:tc>
        <w:tc>
          <w:tcPr>
            <w:tcW w:w="3241" w:type="dxa"/>
            <w:tcBorders>
              <w:top w:val="single" w:sz="4" w:space="0" w:color="000000"/>
              <w:left w:val="single" w:sz="4" w:space="0" w:color="000000"/>
              <w:bottom w:val="single" w:sz="4" w:space="0" w:color="000000"/>
              <w:right w:val="single" w:sz="4" w:space="0" w:color="000000"/>
            </w:tcBorders>
            <w:vAlign w:val="center"/>
          </w:tcPr>
          <w:p w14:paraId="426D3E13" w14:textId="45CA9EA6" w:rsidR="000F48D6" w:rsidRPr="00F248BC" w:rsidRDefault="00FA72CC">
            <w:pPr>
              <w:spacing w:after="0" w:line="259" w:lineRule="auto"/>
              <w:ind w:left="1" w:right="0" w:firstLine="0"/>
            </w:pPr>
            <w:r>
              <w:t>Sharon Winfield</w:t>
            </w:r>
          </w:p>
        </w:tc>
        <w:tc>
          <w:tcPr>
            <w:tcW w:w="1800" w:type="dxa"/>
            <w:tcBorders>
              <w:top w:val="single" w:sz="4" w:space="0" w:color="000000"/>
              <w:left w:val="single" w:sz="4" w:space="0" w:color="000000"/>
              <w:bottom w:val="single" w:sz="4" w:space="0" w:color="000000"/>
              <w:right w:val="single" w:sz="4" w:space="0" w:color="000000"/>
            </w:tcBorders>
            <w:vAlign w:val="center"/>
          </w:tcPr>
          <w:p w14:paraId="73F32841" w14:textId="77777777" w:rsidR="000F48D6" w:rsidRPr="00032E8B" w:rsidRDefault="004A1732">
            <w:pPr>
              <w:spacing w:after="0" w:line="259" w:lineRule="auto"/>
              <w:ind w:left="1" w:right="0" w:firstLine="0"/>
            </w:pPr>
            <w:r w:rsidRPr="00032E8B">
              <w:rPr>
                <w:b/>
              </w:rPr>
              <w:t xml:space="preserve">Reports to: </w:t>
            </w:r>
          </w:p>
        </w:tc>
        <w:tc>
          <w:tcPr>
            <w:tcW w:w="3235" w:type="dxa"/>
            <w:tcBorders>
              <w:top w:val="single" w:sz="4" w:space="0" w:color="000000"/>
              <w:left w:val="single" w:sz="4" w:space="0" w:color="000000"/>
              <w:bottom w:val="single" w:sz="4" w:space="0" w:color="000000"/>
              <w:right w:val="single" w:sz="4" w:space="0" w:color="000000"/>
            </w:tcBorders>
            <w:vAlign w:val="center"/>
          </w:tcPr>
          <w:p w14:paraId="525C3F25" w14:textId="2EF12FA5" w:rsidR="000F48D6" w:rsidRPr="00F248BC" w:rsidRDefault="00F248BC">
            <w:pPr>
              <w:spacing w:after="0" w:line="259" w:lineRule="auto"/>
              <w:ind w:left="1" w:right="0" w:firstLine="0"/>
            </w:pPr>
            <w:r w:rsidRPr="00F248BC">
              <w:t xml:space="preserve">Director of </w:t>
            </w:r>
            <w:proofErr w:type="spellStart"/>
            <w:r w:rsidRPr="00F248BC">
              <w:t>ReFresh</w:t>
            </w:r>
            <w:proofErr w:type="spellEnd"/>
          </w:p>
        </w:tc>
      </w:tr>
      <w:tr w:rsidR="000F48D6" w:rsidRPr="00032E8B" w14:paraId="3600CB9D" w14:textId="77777777">
        <w:trPr>
          <w:trHeight w:val="730"/>
        </w:trPr>
        <w:tc>
          <w:tcPr>
            <w:tcW w:w="1794" w:type="dxa"/>
            <w:tcBorders>
              <w:top w:val="single" w:sz="4" w:space="0" w:color="000000"/>
              <w:left w:val="single" w:sz="4" w:space="0" w:color="000000"/>
              <w:bottom w:val="single" w:sz="4" w:space="0" w:color="000000"/>
              <w:right w:val="single" w:sz="4" w:space="0" w:color="000000"/>
            </w:tcBorders>
            <w:vAlign w:val="center"/>
          </w:tcPr>
          <w:p w14:paraId="754C9A71" w14:textId="77777777" w:rsidR="000F48D6" w:rsidRPr="00032E8B" w:rsidRDefault="004A1732">
            <w:pPr>
              <w:spacing w:after="0" w:line="259" w:lineRule="auto"/>
              <w:ind w:left="0" w:right="0" w:firstLine="0"/>
            </w:pPr>
            <w:r w:rsidRPr="00032E8B">
              <w:rPr>
                <w:b/>
              </w:rPr>
              <w:t xml:space="preserve">FSLA Status: </w:t>
            </w:r>
          </w:p>
        </w:tc>
        <w:tc>
          <w:tcPr>
            <w:tcW w:w="3241" w:type="dxa"/>
            <w:tcBorders>
              <w:top w:val="single" w:sz="4" w:space="0" w:color="000000"/>
              <w:left w:val="single" w:sz="4" w:space="0" w:color="000000"/>
              <w:bottom w:val="single" w:sz="4" w:space="0" w:color="000000"/>
              <w:right w:val="single" w:sz="4" w:space="0" w:color="000000"/>
            </w:tcBorders>
            <w:vAlign w:val="center"/>
          </w:tcPr>
          <w:p w14:paraId="16CDD26C" w14:textId="11AD423E" w:rsidR="000F48D6" w:rsidRPr="00032E8B" w:rsidRDefault="007E29B2">
            <w:pPr>
              <w:spacing w:after="0" w:line="259" w:lineRule="auto"/>
              <w:ind w:left="1" w:right="0" w:firstLine="0"/>
            </w:pPr>
            <w:r>
              <w:t>Full-</w:t>
            </w:r>
            <w:r w:rsidR="004A1732" w:rsidRPr="00032E8B">
              <w:t>Time, Exempt</w:t>
            </w:r>
            <w:r w:rsidR="00386FFC">
              <w:t xml:space="preserve"> </w:t>
            </w:r>
          </w:p>
        </w:tc>
        <w:tc>
          <w:tcPr>
            <w:tcW w:w="1800" w:type="dxa"/>
            <w:tcBorders>
              <w:top w:val="single" w:sz="4" w:space="0" w:color="000000"/>
              <w:left w:val="single" w:sz="4" w:space="0" w:color="000000"/>
              <w:bottom w:val="nil"/>
              <w:right w:val="nil"/>
            </w:tcBorders>
          </w:tcPr>
          <w:p w14:paraId="710E25F7" w14:textId="77777777" w:rsidR="000F48D6" w:rsidRPr="00032E8B" w:rsidRDefault="000F48D6">
            <w:pPr>
              <w:spacing w:after="160" w:line="259" w:lineRule="auto"/>
              <w:ind w:left="0" w:right="0" w:firstLine="0"/>
            </w:pPr>
          </w:p>
        </w:tc>
        <w:tc>
          <w:tcPr>
            <w:tcW w:w="3235" w:type="dxa"/>
            <w:tcBorders>
              <w:top w:val="single" w:sz="4" w:space="0" w:color="000000"/>
              <w:left w:val="nil"/>
              <w:bottom w:val="nil"/>
              <w:right w:val="nil"/>
            </w:tcBorders>
          </w:tcPr>
          <w:p w14:paraId="46D35F6E" w14:textId="77777777" w:rsidR="000F48D6" w:rsidRPr="00032E8B" w:rsidRDefault="000F48D6">
            <w:pPr>
              <w:spacing w:after="160" w:line="259" w:lineRule="auto"/>
              <w:ind w:left="0" w:right="0" w:firstLine="0"/>
            </w:pPr>
          </w:p>
        </w:tc>
      </w:tr>
    </w:tbl>
    <w:p w14:paraId="676B8369" w14:textId="77777777" w:rsidR="00D03BCD" w:rsidRPr="00032E8B" w:rsidRDefault="00D03BCD">
      <w:pPr>
        <w:pStyle w:val="Heading1"/>
        <w:spacing w:after="139"/>
        <w:ind w:left="-5" w:right="4825"/>
        <w:rPr>
          <w:sz w:val="8"/>
          <w:szCs w:val="4"/>
        </w:rPr>
      </w:pPr>
    </w:p>
    <w:p w14:paraId="579018E8" w14:textId="2A677F92" w:rsidR="000F48D6" w:rsidRDefault="004A1732">
      <w:pPr>
        <w:pStyle w:val="Heading1"/>
        <w:spacing w:after="139"/>
        <w:ind w:left="-5" w:right="4825"/>
      </w:pPr>
      <w:r>
        <w:t>Summary of Position</w:t>
      </w:r>
    </w:p>
    <w:p w14:paraId="3E3FAB0B" w14:textId="001A4D59" w:rsidR="00FA030B" w:rsidRPr="00124147" w:rsidRDefault="00124147" w:rsidP="00B54054">
      <w:pPr>
        <w:spacing w:after="0" w:line="240" w:lineRule="auto"/>
        <w:ind w:left="14" w:right="547" w:hanging="14"/>
        <w:jc w:val="both"/>
        <w:rPr>
          <w:color w:val="auto"/>
        </w:rPr>
      </w:pPr>
      <w:r w:rsidRPr="00124147">
        <w:rPr>
          <w:color w:val="auto"/>
        </w:rPr>
        <w:t xml:space="preserve">As a </w:t>
      </w:r>
      <w:proofErr w:type="spellStart"/>
      <w:r w:rsidR="00386FFC">
        <w:rPr>
          <w:color w:val="auto"/>
        </w:rPr>
        <w:t>ReFresh</w:t>
      </w:r>
      <w:proofErr w:type="spellEnd"/>
      <w:r w:rsidR="00386FFC">
        <w:rPr>
          <w:color w:val="auto"/>
        </w:rPr>
        <w:t xml:space="preserve"> Sales Manager</w:t>
      </w:r>
      <w:r w:rsidRPr="00124147">
        <w:rPr>
          <w:color w:val="auto"/>
        </w:rPr>
        <w:t>, you will be responsible for providing excellent customer service, maintaining store cleanliness and organization, and supporting the overall sales and operations of the store. You will assist customers in finding items, processing transactions, and ensuring a positive shopping experience. Your role is vital in promoting the mission of the store and supporting our commitment to sustainability and community service.</w:t>
      </w:r>
    </w:p>
    <w:p w14:paraId="51F00FD4" w14:textId="77777777" w:rsidR="00124147" w:rsidRPr="000B1C2F" w:rsidRDefault="00124147" w:rsidP="00B54054">
      <w:pPr>
        <w:spacing w:after="0" w:line="240" w:lineRule="auto"/>
        <w:ind w:left="14" w:right="547" w:hanging="14"/>
        <w:jc w:val="both"/>
        <w:rPr>
          <w:i/>
          <w:iCs/>
        </w:rPr>
      </w:pPr>
    </w:p>
    <w:p w14:paraId="0DE718F0" w14:textId="5413B6C5" w:rsidR="000F48D6" w:rsidRDefault="004A1732">
      <w:pPr>
        <w:pStyle w:val="Heading1"/>
        <w:ind w:left="-5" w:right="4825"/>
      </w:pPr>
      <w:r>
        <w:t>Essential Functions &amp; Responsibilities</w:t>
      </w:r>
    </w:p>
    <w:p w14:paraId="79434B3A" w14:textId="2C1588FB" w:rsidR="00EE0D19" w:rsidRPr="00EE0D19" w:rsidRDefault="00EE0D19" w:rsidP="00040DF6">
      <w:pPr>
        <w:spacing w:after="0" w:line="240" w:lineRule="auto"/>
        <w:ind w:right="0"/>
        <w:jc w:val="both"/>
        <w:rPr>
          <w:b/>
          <w:bCs/>
        </w:rPr>
      </w:pPr>
      <w:bookmarkStart w:id="0" w:name="_Hlk152585953"/>
      <w:bookmarkStart w:id="1" w:name="_Hlk152587610"/>
      <w:r w:rsidRPr="00EE0D19">
        <w:rPr>
          <w:b/>
          <w:bCs/>
        </w:rPr>
        <w:t>Customer Service</w:t>
      </w:r>
    </w:p>
    <w:p w14:paraId="34CE8D92"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Greet and assist customers in a friendly and professional manner.</w:t>
      </w:r>
    </w:p>
    <w:p w14:paraId="7319DBC0"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Provide information on products, promotions, and store policies.</w:t>
      </w:r>
    </w:p>
    <w:p w14:paraId="42103A0E"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Resolve customer inquiries and complaints efficiently and courteously.</w:t>
      </w:r>
    </w:p>
    <w:p w14:paraId="038FF4BF" w14:textId="77777777" w:rsidR="00EE0D19" w:rsidRPr="00321B87" w:rsidRDefault="00EE0D19" w:rsidP="00EE0D19">
      <w:pPr>
        <w:pStyle w:val="NoSpacing"/>
        <w:numPr>
          <w:ilvl w:val="0"/>
          <w:numId w:val="10"/>
        </w:numPr>
        <w:jc w:val="both"/>
        <w:rPr>
          <w:rFonts w:ascii="Segoe UI" w:hAnsi="Segoe UI" w:cs="Segoe UI"/>
        </w:rPr>
      </w:pPr>
      <w:r w:rsidRPr="00321B87">
        <w:rPr>
          <w:rFonts w:ascii="Segoe UI" w:hAnsi="Segoe UI" w:cs="Segoe UI"/>
        </w:rPr>
        <w:t>Encourage repeat business by building positive relationships with customers.</w:t>
      </w:r>
    </w:p>
    <w:p w14:paraId="704669EC" w14:textId="77777777" w:rsidR="00EE0D19" w:rsidRDefault="00EE0D19" w:rsidP="00040DF6">
      <w:pPr>
        <w:spacing w:after="0" w:line="240" w:lineRule="auto"/>
        <w:ind w:right="0"/>
        <w:jc w:val="both"/>
      </w:pPr>
    </w:p>
    <w:p w14:paraId="396D3C71" w14:textId="614BDD1C" w:rsidR="00EE0D19" w:rsidRDefault="00EE0D19" w:rsidP="00040DF6">
      <w:pPr>
        <w:spacing w:after="0" w:line="240" w:lineRule="auto"/>
        <w:ind w:right="0"/>
        <w:jc w:val="both"/>
      </w:pPr>
      <w:r w:rsidRPr="00216FF3">
        <w:rPr>
          <w:b/>
          <w:bCs/>
        </w:rPr>
        <w:t>Sales and Transactions</w:t>
      </w:r>
    </w:p>
    <w:p w14:paraId="204072E9" w14:textId="77777777" w:rsidR="00EE0D19" w:rsidRPr="00321B87" w:rsidRDefault="00EE0D19" w:rsidP="00EE0D19">
      <w:pPr>
        <w:numPr>
          <w:ilvl w:val="0"/>
          <w:numId w:val="9"/>
        </w:numPr>
        <w:spacing w:after="0" w:line="240" w:lineRule="auto"/>
        <w:ind w:right="0"/>
        <w:jc w:val="both"/>
      </w:pPr>
      <w:r w:rsidRPr="00321B87">
        <w:t>Operate cash registers and handle transactions accurately.</w:t>
      </w:r>
    </w:p>
    <w:p w14:paraId="63851A40" w14:textId="77777777" w:rsidR="00EE0D19" w:rsidRPr="00321B87" w:rsidRDefault="00EE0D19" w:rsidP="00EE0D19">
      <w:pPr>
        <w:numPr>
          <w:ilvl w:val="0"/>
          <w:numId w:val="9"/>
        </w:numPr>
        <w:spacing w:after="0" w:line="240" w:lineRule="auto"/>
        <w:ind w:right="0"/>
        <w:jc w:val="both"/>
      </w:pPr>
      <w:r w:rsidRPr="00321B87">
        <w:t>Process sales, returns, and exchanges in compliance with store policies.</w:t>
      </w:r>
    </w:p>
    <w:p w14:paraId="044CFFA4" w14:textId="77777777" w:rsidR="00EE0D19" w:rsidRPr="00321B87" w:rsidRDefault="00EE0D19" w:rsidP="00EE0D19">
      <w:pPr>
        <w:numPr>
          <w:ilvl w:val="0"/>
          <w:numId w:val="9"/>
        </w:numPr>
        <w:spacing w:after="0" w:line="240" w:lineRule="auto"/>
        <w:ind w:right="0"/>
        <w:jc w:val="both"/>
      </w:pPr>
      <w:r w:rsidRPr="00321B87">
        <w:lastRenderedPageBreak/>
        <w:t>Assist customers with fitting room needs and provide recommendations based on customer preferences.</w:t>
      </w:r>
    </w:p>
    <w:p w14:paraId="18F7E9C2" w14:textId="77777777" w:rsidR="00EE0D19" w:rsidRPr="00321B87" w:rsidRDefault="00EE0D19" w:rsidP="00EE0D19">
      <w:pPr>
        <w:numPr>
          <w:ilvl w:val="0"/>
          <w:numId w:val="9"/>
        </w:numPr>
        <w:spacing w:after="0" w:line="240" w:lineRule="auto"/>
        <w:ind w:right="0"/>
        <w:jc w:val="both"/>
      </w:pPr>
      <w:r w:rsidRPr="00321B87">
        <w:t>Achieve individual sales targets and contribute to store sales goals.</w:t>
      </w:r>
    </w:p>
    <w:p w14:paraId="61A6B627" w14:textId="77777777" w:rsidR="00EE0D19" w:rsidRDefault="00EE0D19" w:rsidP="00040DF6">
      <w:pPr>
        <w:spacing w:after="0" w:line="240" w:lineRule="auto"/>
        <w:ind w:right="0"/>
        <w:jc w:val="both"/>
      </w:pPr>
    </w:p>
    <w:p w14:paraId="73794446" w14:textId="47D40F16" w:rsidR="00EE0D19" w:rsidRDefault="00EE0D19" w:rsidP="00040DF6">
      <w:pPr>
        <w:spacing w:after="0" w:line="240" w:lineRule="auto"/>
        <w:ind w:right="0"/>
        <w:jc w:val="both"/>
      </w:pPr>
      <w:r w:rsidRPr="00216FF3">
        <w:rPr>
          <w:b/>
          <w:bCs/>
        </w:rPr>
        <w:t>Merchandising and Inventory</w:t>
      </w:r>
    </w:p>
    <w:p w14:paraId="11CE7130" w14:textId="77777777" w:rsidR="00EE0D19" w:rsidRPr="00321B87" w:rsidRDefault="00EE0D19" w:rsidP="00EE0D19">
      <w:pPr>
        <w:numPr>
          <w:ilvl w:val="0"/>
          <w:numId w:val="9"/>
        </w:numPr>
        <w:spacing w:after="0" w:line="240" w:lineRule="auto"/>
        <w:ind w:right="0"/>
        <w:jc w:val="both"/>
      </w:pPr>
      <w:r w:rsidRPr="00321B87">
        <w:t>Assist with receiving, tagging, and displaying merchandise.</w:t>
      </w:r>
    </w:p>
    <w:p w14:paraId="37D8F3DD" w14:textId="77777777" w:rsidR="00EE0D19" w:rsidRPr="00321B87" w:rsidRDefault="00EE0D19" w:rsidP="00EE0D19">
      <w:pPr>
        <w:numPr>
          <w:ilvl w:val="0"/>
          <w:numId w:val="9"/>
        </w:numPr>
        <w:spacing w:after="0" w:line="240" w:lineRule="auto"/>
        <w:ind w:right="0"/>
        <w:jc w:val="both"/>
      </w:pPr>
      <w:r w:rsidRPr="00321B87">
        <w:t>Ensure that products are organized, neatly displayed, and properly priced.</w:t>
      </w:r>
    </w:p>
    <w:p w14:paraId="19102C52" w14:textId="77777777" w:rsidR="00EE0D19" w:rsidRPr="00321B87" w:rsidRDefault="00EE0D19" w:rsidP="00EE0D19">
      <w:pPr>
        <w:numPr>
          <w:ilvl w:val="0"/>
          <w:numId w:val="9"/>
        </w:numPr>
        <w:spacing w:after="0" w:line="240" w:lineRule="auto"/>
        <w:ind w:right="0"/>
        <w:jc w:val="both"/>
      </w:pPr>
      <w:r w:rsidRPr="00321B87">
        <w:t>Monitor and restock inventory levels as needed.</w:t>
      </w:r>
    </w:p>
    <w:p w14:paraId="1C8100C3" w14:textId="77777777" w:rsidR="00EE0D19" w:rsidRPr="00321B87" w:rsidRDefault="00EE0D19" w:rsidP="00EE0D19">
      <w:pPr>
        <w:numPr>
          <w:ilvl w:val="0"/>
          <w:numId w:val="9"/>
        </w:numPr>
        <w:spacing w:after="0" w:line="240" w:lineRule="auto"/>
        <w:ind w:right="0"/>
        <w:jc w:val="both"/>
      </w:pPr>
      <w:r w:rsidRPr="00321B87">
        <w:t>Assist in conducting regular inventory counts and maintaining accurate records.</w:t>
      </w:r>
    </w:p>
    <w:p w14:paraId="1AFF9E42" w14:textId="3EEE2C46" w:rsidR="00386FFC" w:rsidRPr="00321B87" w:rsidRDefault="00386FFC" w:rsidP="00EE0D19">
      <w:pPr>
        <w:numPr>
          <w:ilvl w:val="0"/>
          <w:numId w:val="9"/>
        </w:numPr>
        <w:spacing w:after="0" w:line="240" w:lineRule="auto"/>
        <w:ind w:right="0"/>
        <w:jc w:val="both"/>
      </w:pPr>
      <w:r w:rsidRPr="00321B87">
        <w:t>Assist in sorting clothing in the production room.</w:t>
      </w:r>
    </w:p>
    <w:p w14:paraId="583C387F" w14:textId="77777777" w:rsidR="00EE0D19" w:rsidRDefault="00EE0D19" w:rsidP="00040DF6">
      <w:pPr>
        <w:spacing w:after="0" w:line="240" w:lineRule="auto"/>
        <w:ind w:right="0"/>
        <w:jc w:val="both"/>
      </w:pPr>
    </w:p>
    <w:p w14:paraId="0C7459FD" w14:textId="3F85CE83" w:rsidR="00EE0D19" w:rsidRDefault="00EE0D19" w:rsidP="00EE0D19">
      <w:pPr>
        <w:spacing w:after="0" w:line="240" w:lineRule="auto"/>
        <w:ind w:right="0"/>
        <w:jc w:val="both"/>
        <w:rPr>
          <w:b/>
          <w:bCs/>
        </w:rPr>
      </w:pPr>
      <w:r w:rsidRPr="00216FF3">
        <w:rPr>
          <w:b/>
          <w:bCs/>
        </w:rPr>
        <w:t>Store Maintenance</w:t>
      </w:r>
    </w:p>
    <w:p w14:paraId="5518D01B" w14:textId="77777777" w:rsidR="00EE0D19" w:rsidRPr="00321B87" w:rsidRDefault="00EE0D19" w:rsidP="00EE0D19">
      <w:pPr>
        <w:numPr>
          <w:ilvl w:val="0"/>
          <w:numId w:val="9"/>
        </w:numPr>
        <w:spacing w:after="0" w:line="240" w:lineRule="auto"/>
        <w:ind w:right="0"/>
        <w:jc w:val="both"/>
      </w:pPr>
      <w:r w:rsidRPr="00321B87">
        <w:t>Maintain cleanliness and orderliness of the store, including sales floor, fitting rooms, and back stock areas.</w:t>
      </w:r>
    </w:p>
    <w:p w14:paraId="33F470B4" w14:textId="77777777" w:rsidR="00EE0D19" w:rsidRPr="00321B87" w:rsidRDefault="00EE0D19" w:rsidP="00EE0D19">
      <w:pPr>
        <w:numPr>
          <w:ilvl w:val="0"/>
          <w:numId w:val="9"/>
        </w:numPr>
        <w:spacing w:after="0" w:line="240" w:lineRule="auto"/>
        <w:ind w:right="0"/>
        <w:jc w:val="both"/>
      </w:pPr>
      <w:r w:rsidRPr="00321B87">
        <w:t>Follow store opening and closing procedures.</w:t>
      </w:r>
    </w:p>
    <w:p w14:paraId="43947B83" w14:textId="0B430FCE" w:rsidR="00EE0D19" w:rsidRPr="00321B87" w:rsidRDefault="00EE0D19" w:rsidP="00EE0D19">
      <w:pPr>
        <w:numPr>
          <w:ilvl w:val="0"/>
          <w:numId w:val="9"/>
        </w:numPr>
        <w:spacing w:after="0" w:line="240" w:lineRule="auto"/>
        <w:ind w:right="0"/>
        <w:jc w:val="both"/>
      </w:pPr>
      <w:r w:rsidRPr="00321B87">
        <w:t xml:space="preserve">Report any maintenance or safety issues to the </w:t>
      </w:r>
      <w:r w:rsidR="00386FFC" w:rsidRPr="00321B87">
        <w:t xml:space="preserve">Director of </w:t>
      </w:r>
      <w:proofErr w:type="spellStart"/>
      <w:r w:rsidR="00386FFC" w:rsidRPr="00321B87">
        <w:t>ReFresh</w:t>
      </w:r>
      <w:proofErr w:type="spellEnd"/>
      <w:r w:rsidRPr="00321B87">
        <w:t>.</w:t>
      </w:r>
    </w:p>
    <w:p w14:paraId="721717B3" w14:textId="77777777" w:rsidR="00EE0D19" w:rsidRPr="00321B87" w:rsidRDefault="00EE0D19" w:rsidP="00040DF6">
      <w:pPr>
        <w:spacing w:after="0" w:line="240" w:lineRule="auto"/>
        <w:ind w:right="0"/>
        <w:jc w:val="both"/>
      </w:pPr>
    </w:p>
    <w:p w14:paraId="0313FB8C" w14:textId="6471D33B" w:rsidR="00EE0D19" w:rsidRPr="00EE0D19" w:rsidRDefault="00EE0D19" w:rsidP="00EE0D19">
      <w:pPr>
        <w:spacing w:after="0" w:line="240" w:lineRule="auto"/>
        <w:ind w:right="0"/>
        <w:jc w:val="both"/>
        <w:rPr>
          <w:b/>
          <w:bCs/>
        </w:rPr>
      </w:pPr>
      <w:r w:rsidRPr="00216FF3">
        <w:rPr>
          <w:b/>
          <w:bCs/>
        </w:rPr>
        <w:t>Team Collaboration</w:t>
      </w:r>
    </w:p>
    <w:p w14:paraId="7C395C57" w14:textId="77777777" w:rsidR="00EE0D19" w:rsidRPr="00321B87" w:rsidRDefault="00EE0D19" w:rsidP="00EE0D19">
      <w:pPr>
        <w:numPr>
          <w:ilvl w:val="0"/>
          <w:numId w:val="9"/>
        </w:numPr>
        <w:spacing w:after="0" w:line="240" w:lineRule="auto"/>
        <w:ind w:right="0"/>
        <w:jc w:val="both"/>
      </w:pPr>
      <w:r w:rsidRPr="00321B87">
        <w:t>Work collaboratively with team members to achieve store objectives.</w:t>
      </w:r>
    </w:p>
    <w:p w14:paraId="3F9875F5" w14:textId="77777777" w:rsidR="00EE0D19" w:rsidRPr="00321B87" w:rsidRDefault="00EE0D19" w:rsidP="00EE0D19">
      <w:pPr>
        <w:numPr>
          <w:ilvl w:val="0"/>
          <w:numId w:val="9"/>
        </w:numPr>
        <w:spacing w:after="0" w:line="240" w:lineRule="auto"/>
        <w:ind w:right="0"/>
        <w:jc w:val="both"/>
      </w:pPr>
      <w:r w:rsidRPr="00321B87">
        <w:t>Participate in team meetings and training sessions.</w:t>
      </w:r>
    </w:p>
    <w:p w14:paraId="56F217B0" w14:textId="77777777" w:rsidR="00EE0D19" w:rsidRPr="00321B87" w:rsidRDefault="00EE0D19" w:rsidP="00EE0D19">
      <w:pPr>
        <w:numPr>
          <w:ilvl w:val="0"/>
          <w:numId w:val="9"/>
        </w:numPr>
        <w:spacing w:after="0" w:line="240" w:lineRule="auto"/>
        <w:ind w:right="0"/>
        <w:jc w:val="both"/>
      </w:pPr>
      <w:r w:rsidRPr="00321B87">
        <w:t>Assist with special events, promotions, and other store activities as required.</w:t>
      </w:r>
    </w:p>
    <w:p w14:paraId="56E07CD3" w14:textId="5253A986" w:rsidR="00386FFC" w:rsidRPr="00321B87" w:rsidRDefault="00386FFC" w:rsidP="00EE0D19">
      <w:pPr>
        <w:numPr>
          <w:ilvl w:val="0"/>
          <w:numId w:val="9"/>
        </w:numPr>
        <w:spacing w:after="0" w:line="240" w:lineRule="auto"/>
        <w:ind w:right="0"/>
        <w:jc w:val="both"/>
      </w:pPr>
      <w:r w:rsidRPr="00321B87">
        <w:t>Assist families in the Resource Room as well as the Youth in Care Room with shopping needs.</w:t>
      </w:r>
    </w:p>
    <w:p w14:paraId="2E4DD1CF" w14:textId="77777777" w:rsidR="00EE0D19" w:rsidRDefault="00EE0D19" w:rsidP="00040DF6">
      <w:pPr>
        <w:spacing w:after="0" w:line="240" w:lineRule="auto"/>
        <w:ind w:right="0"/>
        <w:jc w:val="both"/>
      </w:pPr>
    </w:p>
    <w:p w14:paraId="17DAEC4E" w14:textId="77777777" w:rsidR="00EE0D19" w:rsidRPr="00EE0D19" w:rsidRDefault="00EE0D19" w:rsidP="00EE0D19">
      <w:pPr>
        <w:spacing w:after="0" w:line="240" w:lineRule="auto"/>
        <w:ind w:right="0"/>
        <w:jc w:val="both"/>
      </w:pPr>
      <w:r w:rsidRPr="00EE0D19">
        <w:rPr>
          <w:b/>
          <w:bCs/>
        </w:rPr>
        <w:t>Mission Support</w:t>
      </w:r>
      <w:r w:rsidRPr="00EE0D19">
        <w:t>:</w:t>
      </w:r>
    </w:p>
    <w:p w14:paraId="13C58BFA" w14:textId="084CE48B" w:rsidR="00EE0D19" w:rsidRPr="00321B87" w:rsidRDefault="00EE0D19" w:rsidP="00EE0D19">
      <w:pPr>
        <w:numPr>
          <w:ilvl w:val="0"/>
          <w:numId w:val="9"/>
        </w:numPr>
        <w:spacing w:after="0" w:line="240" w:lineRule="auto"/>
        <w:ind w:right="0"/>
        <w:jc w:val="both"/>
      </w:pPr>
      <w:r w:rsidRPr="00321B87">
        <w:t>Promote the mission of and its commitment to sustainability and community service.</w:t>
      </w:r>
    </w:p>
    <w:p w14:paraId="1C97B61C" w14:textId="77777777" w:rsidR="00EE0D19" w:rsidRPr="00321B87" w:rsidRDefault="00EE0D19" w:rsidP="00EE0D19">
      <w:pPr>
        <w:numPr>
          <w:ilvl w:val="0"/>
          <w:numId w:val="9"/>
        </w:numPr>
        <w:spacing w:after="0" w:line="240" w:lineRule="auto"/>
        <w:ind w:right="0"/>
        <w:jc w:val="both"/>
      </w:pPr>
      <w:r w:rsidRPr="00321B87">
        <w:t>Educate customers about the benefits of shopping at a resale store and the impact of their purchases.</w:t>
      </w:r>
    </w:p>
    <w:p w14:paraId="37F1EAAA" w14:textId="77777777" w:rsidR="00EE0D19" w:rsidRPr="00321B87" w:rsidRDefault="00EE0D19" w:rsidP="00040DF6">
      <w:pPr>
        <w:spacing w:after="0" w:line="240" w:lineRule="auto"/>
        <w:ind w:right="0"/>
        <w:jc w:val="both"/>
      </w:pPr>
    </w:p>
    <w:p w14:paraId="77142F93" w14:textId="77777777" w:rsidR="00EE0D19" w:rsidRDefault="00EE0D19" w:rsidP="00EE0D19">
      <w:pPr>
        <w:pStyle w:val="BodyText"/>
        <w:ind w:left="0" w:firstLine="0"/>
        <w:jc w:val="both"/>
        <w:rPr>
          <w:rFonts w:eastAsiaTheme="minorEastAsia"/>
          <w:b/>
          <w:bCs/>
          <w:color w:val="auto"/>
        </w:rPr>
      </w:pPr>
      <w:r>
        <w:rPr>
          <w:b/>
          <w:bCs/>
        </w:rPr>
        <w:t>Agency Accountability</w:t>
      </w:r>
    </w:p>
    <w:p w14:paraId="11668449" w14:textId="77777777" w:rsidR="00EE0D19" w:rsidRDefault="00EE0D19" w:rsidP="00EE0D19">
      <w:pPr>
        <w:numPr>
          <w:ilvl w:val="0"/>
          <w:numId w:val="2"/>
        </w:numPr>
        <w:spacing w:after="0" w:line="240" w:lineRule="auto"/>
        <w:ind w:right="0" w:hanging="360"/>
        <w:jc w:val="both"/>
      </w:pPr>
      <w:r>
        <w:t>Complete daily activity log.</w:t>
      </w:r>
      <w:r w:rsidRPr="00EE0D19">
        <w:t xml:space="preserve"> </w:t>
      </w:r>
    </w:p>
    <w:p w14:paraId="2578555B" w14:textId="037FF86B" w:rsidR="00EE0D19" w:rsidRPr="000D6A5C" w:rsidRDefault="00EE0D19" w:rsidP="00EE0D19">
      <w:pPr>
        <w:numPr>
          <w:ilvl w:val="0"/>
          <w:numId w:val="2"/>
        </w:numPr>
        <w:spacing w:after="0" w:line="240" w:lineRule="auto"/>
        <w:ind w:right="0" w:hanging="360"/>
        <w:jc w:val="both"/>
      </w:pPr>
      <w:r w:rsidRPr="000D6A5C">
        <w:t>Navigate and use various software packages to obtain, collect, and track program data in a timely manner as required by the funder and/or the Foster &amp; Adoptive Care Coalition. This includes but is not limited to Salesforce</w:t>
      </w:r>
    </w:p>
    <w:p w14:paraId="3F8166A4" w14:textId="77777777" w:rsidR="00EE0D19" w:rsidRPr="000D6A5C" w:rsidRDefault="00EE0D19" w:rsidP="00EE0D19">
      <w:pPr>
        <w:numPr>
          <w:ilvl w:val="0"/>
          <w:numId w:val="2"/>
        </w:numPr>
        <w:spacing w:after="0" w:line="240" w:lineRule="auto"/>
        <w:ind w:right="0" w:hanging="360"/>
        <w:jc w:val="both"/>
      </w:pPr>
      <w:r w:rsidRPr="000D6A5C">
        <w:t>Is receptive and responsive to training, coaching, supervision, and feedback; works well in team setting.</w:t>
      </w:r>
    </w:p>
    <w:p w14:paraId="1D825FF1" w14:textId="77777777" w:rsidR="00EE0D19" w:rsidRDefault="00EE0D19" w:rsidP="00EE0D19">
      <w:pPr>
        <w:pStyle w:val="BodyText"/>
        <w:widowControl w:val="0"/>
        <w:numPr>
          <w:ilvl w:val="0"/>
          <w:numId w:val="12"/>
        </w:numPr>
        <w:autoSpaceDE w:val="0"/>
        <w:autoSpaceDN w:val="0"/>
        <w:adjustRightInd w:val="0"/>
        <w:spacing w:after="0" w:line="240" w:lineRule="auto"/>
        <w:ind w:right="0"/>
        <w:jc w:val="both"/>
      </w:pPr>
      <w:r>
        <w:t>Maintain an up-to-date Outlook calendar.</w:t>
      </w:r>
    </w:p>
    <w:p w14:paraId="2DA76017" w14:textId="77777777" w:rsidR="00EE0D19" w:rsidRDefault="00EE0D19" w:rsidP="00EE0D19">
      <w:pPr>
        <w:pStyle w:val="BodyText"/>
        <w:widowControl w:val="0"/>
        <w:numPr>
          <w:ilvl w:val="0"/>
          <w:numId w:val="12"/>
        </w:numPr>
        <w:autoSpaceDE w:val="0"/>
        <w:autoSpaceDN w:val="0"/>
        <w:adjustRightInd w:val="0"/>
        <w:spacing w:after="0" w:line="240" w:lineRule="auto"/>
        <w:ind w:right="0"/>
        <w:jc w:val="both"/>
      </w:pPr>
      <w:r>
        <w:t>Adhere to the Coalition’s Shared Values, Employee Code of Conduct, and Employee Code of Ethics.</w:t>
      </w:r>
    </w:p>
    <w:p w14:paraId="6521321C" w14:textId="5F69E175" w:rsidR="00C77577" w:rsidRPr="000D6A5C" w:rsidRDefault="00C77577" w:rsidP="00C77577">
      <w:pPr>
        <w:numPr>
          <w:ilvl w:val="0"/>
          <w:numId w:val="2"/>
        </w:numPr>
        <w:spacing w:after="0" w:line="240" w:lineRule="auto"/>
        <w:ind w:right="0" w:hanging="360"/>
        <w:jc w:val="both"/>
      </w:pPr>
      <w:r w:rsidRPr="000D6A5C">
        <w:t xml:space="preserve">Participate in team and agency meetings and/or individual professional consultations. </w:t>
      </w:r>
      <w:proofErr w:type="gramStart"/>
      <w:r w:rsidRPr="000D6A5C">
        <w:t>The majority of</w:t>
      </w:r>
      <w:proofErr w:type="gramEnd"/>
      <w:r w:rsidRPr="000D6A5C">
        <w:t xml:space="preserve"> these meetings should be attended in person (virtually during pandemic restrictions).</w:t>
      </w:r>
    </w:p>
    <w:p w14:paraId="346D444C" w14:textId="7BFB355E" w:rsidR="00C77577" w:rsidRPr="000D6A5C" w:rsidRDefault="00C77577" w:rsidP="00C77577">
      <w:pPr>
        <w:numPr>
          <w:ilvl w:val="0"/>
          <w:numId w:val="2"/>
        </w:numPr>
        <w:spacing w:after="0" w:line="240" w:lineRule="auto"/>
        <w:ind w:right="0" w:hanging="360"/>
        <w:jc w:val="both"/>
      </w:pPr>
      <w:r w:rsidRPr="000D6A5C">
        <w:t>Respond to communication from staff, clients, and professionals in a timely manner.</w:t>
      </w:r>
    </w:p>
    <w:p w14:paraId="5EE1F56B" w14:textId="6F3B5E9E" w:rsidR="00C77577" w:rsidRPr="000D6A5C" w:rsidRDefault="00C77577" w:rsidP="00C77577">
      <w:pPr>
        <w:numPr>
          <w:ilvl w:val="0"/>
          <w:numId w:val="2"/>
        </w:numPr>
        <w:spacing w:after="0" w:line="240" w:lineRule="auto"/>
        <w:ind w:right="0" w:hanging="360"/>
        <w:jc w:val="both"/>
      </w:pPr>
      <w:r w:rsidRPr="000D6A5C">
        <w:t xml:space="preserve">Follow procedures for meeting and consulting with supervisory staff </w:t>
      </w:r>
    </w:p>
    <w:p w14:paraId="5CDDF35F" w14:textId="3546F05C" w:rsidR="00C77577" w:rsidRPr="000D6A5C" w:rsidRDefault="00C77577" w:rsidP="00C77577">
      <w:pPr>
        <w:numPr>
          <w:ilvl w:val="0"/>
          <w:numId w:val="2"/>
        </w:numPr>
        <w:spacing w:after="0" w:line="240" w:lineRule="auto"/>
        <w:ind w:right="0" w:hanging="360"/>
        <w:jc w:val="both"/>
      </w:pPr>
      <w:r w:rsidRPr="000D6A5C">
        <w:lastRenderedPageBreak/>
        <w:t>Respect and demonstrate understanding for differences including the ability to interact effectively with individuals regardless of race, religion, gender, gender identity and expression, national origin, sexual orientation, age, disability, and socioeconomic status</w:t>
      </w:r>
    </w:p>
    <w:bookmarkEnd w:id="0"/>
    <w:bookmarkEnd w:id="1"/>
    <w:p w14:paraId="1BC36128" w14:textId="1078DDA0" w:rsidR="000F48D6" w:rsidRDefault="004A1732" w:rsidP="00606C23">
      <w:pPr>
        <w:spacing w:line="332" w:lineRule="auto"/>
        <w:ind w:right="0"/>
      </w:pPr>
      <w:r>
        <w:rPr>
          <w:b/>
          <w:sz w:val="28"/>
          <w:u w:val="single" w:color="000000"/>
        </w:rPr>
        <w:t>Department Specific / Non-Essential Functions</w:t>
      </w:r>
      <w:r>
        <w:rPr>
          <w:rFonts w:ascii="Calibri" w:eastAsia="Calibri" w:hAnsi="Calibri" w:cs="Calibri"/>
        </w:rPr>
        <w:t xml:space="preserve"> </w:t>
      </w:r>
    </w:p>
    <w:p w14:paraId="31730AA8" w14:textId="2CAEB77B" w:rsidR="000F48D6" w:rsidRDefault="004A1732" w:rsidP="00032E8B">
      <w:pPr>
        <w:numPr>
          <w:ilvl w:val="0"/>
          <w:numId w:val="2"/>
        </w:numPr>
        <w:spacing w:after="0" w:line="240" w:lineRule="auto"/>
        <w:ind w:left="706" w:right="0" w:hanging="360"/>
        <w:jc w:val="both"/>
      </w:pPr>
      <w:bookmarkStart w:id="2" w:name="_Hlk152588765"/>
      <w:r>
        <w:t>Other duties as assigned with or without accommodation.</w:t>
      </w:r>
    </w:p>
    <w:p w14:paraId="53835119" w14:textId="6BFC4346" w:rsidR="000F48D6" w:rsidRDefault="004A1732" w:rsidP="00032E8B">
      <w:pPr>
        <w:numPr>
          <w:ilvl w:val="0"/>
          <w:numId w:val="2"/>
        </w:numPr>
        <w:spacing w:after="0" w:line="240" w:lineRule="auto"/>
        <w:ind w:left="706" w:right="0" w:hanging="360"/>
        <w:jc w:val="both"/>
      </w:pPr>
      <w:r>
        <w:t>Supports the Coalition’s mission – attends special events, training events, and other “all hands-on deck” activities.</w:t>
      </w:r>
    </w:p>
    <w:bookmarkEnd w:id="2"/>
    <w:p w14:paraId="595E994F" w14:textId="77777777" w:rsidR="00C77577" w:rsidRDefault="00C77577" w:rsidP="00C77577">
      <w:pPr>
        <w:spacing w:after="0" w:line="240" w:lineRule="auto"/>
        <w:ind w:left="706" w:right="0" w:firstLine="0"/>
        <w:jc w:val="both"/>
      </w:pPr>
    </w:p>
    <w:p w14:paraId="18C23BC7" w14:textId="77777777" w:rsidR="00693A6A" w:rsidRDefault="004A1732">
      <w:pPr>
        <w:pStyle w:val="Heading1"/>
        <w:spacing w:after="166"/>
        <w:ind w:left="-5" w:right="4825"/>
        <w:rPr>
          <w:u w:val="none"/>
        </w:rPr>
      </w:pPr>
      <w:r>
        <w:t>Qualifications &amp; Requirements</w:t>
      </w:r>
      <w:r>
        <w:rPr>
          <w:u w:val="none"/>
        </w:rPr>
        <w:t xml:space="preserve"> </w:t>
      </w:r>
    </w:p>
    <w:p w14:paraId="6FCB1175" w14:textId="7657DA8E" w:rsidR="000F48D6" w:rsidRDefault="004A1732">
      <w:pPr>
        <w:pStyle w:val="Heading1"/>
        <w:spacing w:after="166"/>
        <w:ind w:left="-5" w:right="4825"/>
        <w:rPr>
          <w:sz w:val="24"/>
          <w:u w:val="none"/>
        </w:rPr>
      </w:pPr>
      <w:r>
        <w:rPr>
          <w:sz w:val="24"/>
          <w:u w:val="none"/>
        </w:rPr>
        <w:t>Education</w:t>
      </w:r>
      <w:r w:rsidR="00286801">
        <w:rPr>
          <w:sz w:val="24"/>
          <w:u w:val="none"/>
        </w:rPr>
        <w:t>:</w:t>
      </w:r>
    </w:p>
    <w:p w14:paraId="7754CBE3" w14:textId="44CB58DB" w:rsidR="00286801" w:rsidRPr="00286801" w:rsidRDefault="00286801" w:rsidP="00286801">
      <w:r>
        <w:t xml:space="preserve">High school diploma or equivalent. </w:t>
      </w:r>
    </w:p>
    <w:p w14:paraId="5D0B2255" w14:textId="42F9E733" w:rsidR="000F48D6" w:rsidRDefault="004A1732" w:rsidP="00032E8B">
      <w:pPr>
        <w:spacing w:after="155" w:line="259" w:lineRule="auto"/>
        <w:ind w:left="0" w:right="0" w:firstLine="0"/>
        <w:jc w:val="both"/>
      </w:pPr>
      <w:r>
        <w:rPr>
          <w:b/>
          <w:sz w:val="24"/>
        </w:rPr>
        <w:t xml:space="preserve">Experience, Skills &amp; Qualifications </w:t>
      </w:r>
    </w:p>
    <w:p w14:paraId="0F30F870" w14:textId="22B79FD3" w:rsidR="000F48D6" w:rsidRDefault="00EE0D19" w:rsidP="00032E8B">
      <w:pPr>
        <w:numPr>
          <w:ilvl w:val="0"/>
          <w:numId w:val="3"/>
        </w:numPr>
        <w:ind w:right="0" w:hanging="360"/>
        <w:jc w:val="both"/>
      </w:pPr>
      <w:r>
        <w:t>Previous</w:t>
      </w:r>
      <w:r w:rsidRPr="00EE0D19">
        <w:t xml:space="preserve"> retail or customer service experience preferred</w:t>
      </w:r>
    </w:p>
    <w:p w14:paraId="7ADBB2D0" w14:textId="4F156C59" w:rsidR="00EE0D19" w:rsidRDefault="00EE0D19" w:rsidP="00EE0D19">
      <w:pPr>
        <w:numPr>
          <w:ilvl w:val="0"/>
          <w:numId w:val="3"/>
        </w:numPr>
        <w:spacing w:after="0" w:line="240" w:lineRule="auto"/>
        <w:ind w:right="0" w:hanging="360"/>
        <w:jc w:val="both"/>
      </w:pPr>
      <w:r>
        <w:t>Strong interpersonal and communication skills, basic math skills, and the ability to operate a POS and cash register.</w:t>
      </w:r>
    </w:p>
    <w:p w14:paraId="5497D665" w14:textId="07C166D9" w:rsidR="00EE0D19" w:rsidRDefault="00EE0D19" w:rsidP="00EE0D19">
      <w:pPr>
        <w:numPr>
          <w:ilvl w:val="0"/>
          <w:numId w:val="3"/>
        </w:numPr>
        <w:spacing w:after="0" w:line="240" w:lineRule="auto"/>
        <w:ind w:right="0" w:hanging="360"/>
        <w:jc w:val="both"/>
      </w:pPr>
      <w:r w:rsidRPr="00216FF3">
        <w:t>Positive attitude, reliability, flexibility, and a passion for sustainability and community service</w:t>
      </w:r>
    </w:p>
    <w:p w14:paraId="0364B377" w14:textId="62E75C13" w:rsidR="00EE0D19" w:rsidRDefault="00EE0D19" w:rsidP="00032E8B">
      <w:pPr>
        <w:numPr>
          <w:ilvl w:val="0"/>
          <w:numId w:val="3"/>
        </w:numPr>
        <w:spacing w:after="0" w:line="240" w:lineRule="auto"/>
        <w:ind w:right="0" w:hanging="360"/>
        <w:jc w:val="both"/>
      </w:pPr>
      <w:r>
        <w:t>Strong organizational and time management skills and ability to multitask.</w:t>
      </w:r>
    </w:p>
    <w:p w14:paraId="398DF414" w14:textId="77777777" w:rsidR="000F48D6" w:rsidRDefault="004A1732" w:rsidP="00032E8B">
      <w:pPr>
        <w:numPr>
          <w:ilvl w:val="0"/>
          <w:numId w:val="3"/>
        </w:numPr>
        <w:spacing w:after="0" w:line="240" w:lineRule="auto"/>
        <w:ind w:right="0" w:hanging="360"/>
        <w:jc w:val="both"/>
      </w:pPr>
      <w:r>
        <w:t>Must be a self-starter, driven, and highly organized.</w:t>
      </w:r>
    </w:p>
    <w:p w14:paraId="54A9BA95" w14:textId="77777777" w:rsidR="000F48D6" w:rsidRDefault="004A1732" w:rsidP="00032E8B">
      <w:pPr>
        <w:numPr>
          <w:ilvl w:val="0"/>
          <w:numId w:val="3"/>
        </w:numPr>
        <w:spacing w:after="0" w:line="240" w:lineRule="auto"/>
        <w:ind w:right="0" w:hanging="360"/>
        <w:jc w:val="both"/>
      </w:pPr>
      <w:r>
        <w:t>Strong problem-solving skills and analytical abilities.</w:t>
      </w:r>
    </w:p>
    <w:p w14:paraId="12E6B4B1" w14:textId="77777777" w:rsidR="000F48D6" w:rsidRDefault="004A1732" w:rsidP="00032E8B">
      <w:pPr>
        <w:numPr>
          <w:ilvl w:val="0"/>
          <w:numId w:val="3"/>
        </w:numPr>
        <w:spacing w:after="0" w:line="240" w:lineRule="auto"/>
        <w:ind w:right="0" w:hanging="360"/>
        <w:jc w:val="both"/>
      </w:pPr>
      <w:r>
        <w:t>Flexibility to support the agency through rapid growth</w:t>
      </w:r>
    </w:p>
    <w:p w14:paraId="37AEA665" w14:textId="77777777" w:rsidR="000F48D6" w:rsidRDefault="004A1732" w:rsidP="00032E8B">
      <w:pPr>
        <w:numPr>
          <w:ilvl w:val="0"/>
          <w:numId w:val="3"/>
        </w:numPr>
        <w:spacing w:after="0" w:line="240" w:lineRule="auto"/>
        <w:ind w:right="0" w:hanging="360"/>
        <w:jc w:val="both"/>
      </w:pPr>
      <w:r>
        <w:t>Strong interpersonal skills to interact positively with all employees.</w:t>
      </w:r>
    </w:p>
    <w:p w14:paraId="1C84EA8C" w14:textId="77777777" w:rsidR="000F48D6" w:rsidRDefault="004A1732" w:rsidP="00942D2F">
      <w:pPr>
        <w:numPr>
          <w:ilvl w:val="0"/>
          <w:numId w:val="3"/>
        </w:numPr>
        <w:spacing w:after="0" w:line="240" w:lineRule="auto"/>
        <w:ind w:right="0" w:hanging="360"/>
        <w:jc w:val="both"/>
      </w:pPr>
      <w:r>
        <w:t>Attention to detail to ensure tasks are completed thoroughly and correctly.</w:t>
      </w:r>
    </w:p>
    <w:p w14:paraId="2CA1092D" w14:textId="77777777" w:rsidR="00942D2F" w:rsidRDefault="00942D2F" w:rsidP="00032E8B">
      <w:pPr>
        <w:spacing w:after="0" w:line="240" w:lineRule="auto"/>
        <w:ind w:left="705" w:right="0" w:firstLine="0"/>
        <w:jc w:val="both"/>
      </w:pPr>
    </w:p>
    <w:p w14:paraId="3226CFCE" w14:textId="77777777" w:rsidR="000F48D6" w:rsidRDefault="004A1732" w:rsidP="00032E8B">
      <w:pPr>
        <w:spacing w:after="180" w:line="256" w:lineRule="auto"/>
        <w:ind w:left="0" w:right="0" w:firstLine="0"/>
        <w:jc w:val="both"/>
      </w:pPr>
      <w:bookmarkStart w:id="3" w:name="_Hlk152586247"/>
      <w:r>
        <w:rPr>
          <w:b/>
        </w:rPr>
        <w:t xml:space="preserve">Additional Skills/Competencies necessary to carry out services to the service population’s culture and socio-economic characteristics </w:t>
      </w:r>
    </w:p>
    <w:p w14:paraId="15FEEE9A" w14:textId="77777777" w:rsidR="000F48D6" w:rsidRDefault="004A1732" w:rsidP="00032E8B">
      <w:pPr>
        <w:numPr>
          <w:ilvl w:val="0"/>
          <w:numId w:val="3"/>
        </w:numPr>
        <w:ind w:right="0" w:hanging="360"/>
        <w:jc w:val="both"/>
      </w:pPr>
      <w:bookmarkStart w:id="4" w:name="_Hlk152588868"/>
      <w:bookmarkEnd w:id="3"/>
      <w:r>
        <w:t>Requires an understanding of diversity (racial, ethnic, religious, socio-economic, etc.) as well as sensitivity to the situations of the children and families the organization serves.</w:t>
      </w:r>
    </w:p>
    <w:p w14:paraId="70143879" w14:textId="77777777" w:rsidR="000F48D6" w:rsidRDefault="004A1732" w:rsidP="00032E8B">
      <w:pPr>
        <w:numPr>
          <w:ilvl w:val="0"/>
          <w:numId w:val="3"/>
        </w:numPr>
        <w:ind w:right="0" w:hanging="360"/>
        <w:jc w:val="both"/>
      </w:pPr>
      <w:r>
        <w:t>Stresses a respect for the confidentiality of the children and families the organization serves.</w:t>
      </w:r>
    </w:p>
    <w:p w14:paraId="52C77271" w14:textId="77777777" w:rsidR="000F48D6" w:rsidRDefault="004A1732" w:rsidP="00032E8B">
      <w:pPr>
        <w:numPr>
          <w:ilvl w:val="0"/>
          <w:numId w:val="3"/>
        </w:numPr>
        <w:ind w:right="0" w:hanging="360"/>
        <w:jc w:val="both"/>
      </w:pPr>
      <w:r>
        <w:t>Requires a clean criminal history.</w:t>
      </w:r>
    </w:p>
    <w:p w14:paraId="6A52ED31" w14:textId="49EB80C5" w:rsidR="0072206A" w:rsidRDefault="0072206A" w:rsidP="00032E8B">
      <w:pPr>
        <w:numPr>
          <w:ilvl w:val="0"/>
          <w:numId w:val="3"/>
        </w:numPr>
        <w:ind w:right="0" w:hanging="360"/>
        <w:jc w:val="both"/>
      </w:pPr>
      <w:r>
        <w:t>Must fulfill the responsibility as a mandated reporter in the State of Missouri.</w:t>
      </w:r>
    </w:p>
    <w:p w14:paraId="487E35E3" w14:textId="77777777" w:rsidR="000F48D6" w:rsidRDefault="004A1732" w:rsidP="00032E8B">
      <w:pPr>
        <w:numPr>
          <w:ilvl w:val="0"/>
          <w:numId w:val="3"/>
        </w:numPr>
        <w:ind w:right="0" w:hanging="360"/>
        <w:jc w:val="both"/>
      </w:pPr>
      <w:r>
        <w:t>Behaves with integrity, demonstrates high ethical standards, and displays a positive image of the Foster and Adoptive Care Coalition.</w:t>
      </w:r>
    </w:p>
    <w:p w14:paraId="2CE62154" w14:textId="77777777" w:rsidR="000F48D6" w:rsidRDefault="004A1732" w:rsidP="00032E8B">
      <w:pPr>
        <w:numPr>
          <w:ilvl w:val="0"/>
          <w:numId w:val="3"/>
        </w:numPr>
        <w:spacing w:after="231"/>
        <w:ind w:right="0" w:hanging="360"/>
        <w:jc w:val="both"/>
      </w:pPr>
      <w:r>
        <w:t>Demonstrates accountability for results and keeps commitments to others.</w:t>
      </w:r>
    </w:p>
    <w:bookmarkEnd w:id="4"/>
    <w:p w14:paraId="13996185" w14:textId="77777777" w:rsidR="000F48D6" w:rsidRDefault="004A1732" w:rsidP="00032E8B">
      <w:pPr>
        <w:pStyle w:val="Heading1"/>
        <w:ind w:left="-5" w:right="4825"/>
        <w:jc w:val="both"/>
      </w:pPr>
      <w:r>
        <w:t>Organizational Relationships/Scope</w:t>
      </w:r>
      <w:r>
        <w:rPr>
          <w:u w:val="none"/>
        </w:rPr>
        <w:t xml:space="preserve"> </w:t>
      </w:r>
    </w:p>
    <w:p w14:paraId="7E3EE229" w14:textId="603FBBD0" w:rsidR="000F48D6" w:rsidRPr="00A5749F" w:rsidRDefault="004A1732" w:rsidP="00A5749F">
      <w:pPr>
        <w:pStyle w:val="ListParagraph"/>
        <w:numPr>
          <w:ilvl w:val="0"/>
          <w:numId w:val="8"/>
        </w:numPr>
        <w:spacing w:after="232"/>
        <w:jc w:val="both"/>
        <w:rPr>
          <w:rFonts w:ascii="Segoe UI" w:hAnsi="Segoe UI" w:cs="Segoe UI"/>
        </w:rPr>
      </w:pPr>
      <w:bookmarkStart w:id="5" w:name="_Hlk152588942"/>
      <w:r w:rsidRPr="00A5749F">
        <w:rPr>
          <w:rFonts w:ascii="Segoe UI" w:hAnsi="Segoe UI" w:cs="Segoe UI"/>
        </w:rPr>
        <w:t>This position reports to t</w:t>
      </w:r>
      <w:r w:rsidR="00900900" w:rsidRPr="00A5749F">
        <w:rPr>
          <w:rFonts w:ascii="Segoe UI" w:hAnsi="Segoe UI" w:cs="Segoe UI"/>
        </w:rPr>
        <w:t xml:space="preserve">he </w:t>
      </w:r>
      <w:r w:rsidR="00EE0D19">
        <w:rPr>
          <w:rFonts w:ascii="Segoe UI" w:hAnsi="Segoe UI" w:cs="Segoe UI"/>
        </w:rPr>
        <w:t xml:space="preserve">Director of </w:t>
      </w:r>
      <w:proofErr w:type="spellStart"/>
      <w:r w:rsidR="00EE0D19">
        <w:rPr>
          <w:rFonts w:ascii="Segoe UI" w:hAnsi="Segoe UI" w:cs="Segoe UI"/>
        </w:rPr>
        <w:t>ReFresh</w:t>
      </w:r>
      <w:proofErr w:type="spellEnd"/>
      <w:r w:rsidR="00EE0D19">
        <w:rPr>
          <w:rFonts w:ascii="Segoe UI" w:hAnsi="Segoe UI" w:cs="Segoe UI"/>
        </w:rPr>
        <w:t xml:space="preserve"> with the support of the Chief Operating Officer</w:t>
      </w:r>
      <w:r w:rsidRPr="00A5749F">
        <w:rPr>
          <w:rFonts w:ascii="Segoe UI" w:hAnsi="Segoe UI" w:cs="Segoe UI"/>
        </w:rPr>
        <w:t>. Collaborative consultation will be sought from all teams.</w:t>
      </w:r>
    </w:p>
    <w:bookmarkEnd w:id="5"/>
    <w:p w14:paraId="4D773D99" w14:textId="77777777" w:rsidR="000F48D6" w:rsidRDefault="004A1732" w:rsidP="00032E8B">
      <w:pPr>
        <w:pStyle w:val="Heading1"/>
        <w:ind w:left="-5" w:right="4825"/>
        <w:jc w:val="both"/>
      </w:pPr>
      <w:r>
        <w:lastRenderedPageBreak/>
        <w:t>Working Conditions</w:t>
      </w:r>
      <w:r>
        <w:rPr>
          <w:u w:val="none"/>
        </w:rPr>
        <w:t xml:space="preserve"> </w:t>
      </w:r>
    </w:p>
    <w:p w14:paraId="5CB82512" w14:textId="6AB8D67F" w:rsidR="000F48D6" w:rsidRDefault="004A1732" w:rsidP="00032E8B">
      <w:pPr>
        <w:numPr>
          <w:ilvl w:val="0"/>
          <w:numId w:val="4"/>
        </w:numPr>
        <w:ind w:right="0" w:hanging="360"/>
        <w:jc w:val="both"/>
      </w:pPr>
      <w:bookmarkStart w:id="6" w:name="_Hlk152588996"/>
      <w:r>
        <w:t xml:space="preserve">This position entails work in </w:t>
      </w:r>
      <w:r w:rsidR="00EE0D19">
        <w:t xml:space="preserve">the </w:t>
      </w:r>
      <w:proofErr w:type="spellStart"/>
      <w:r w:rsidR="00EE0D19">
        <w:t>ReFresh</w:t>
      </w:r>
      <w:proofErr w:type="spellEnd"/>
      <w:r w:rsidR="00EE0D19">
        <w:t xml:space="preserve"> store and Coalition </w:t>
      </w:r>
      <w:r>
        <w:t>office.</w:t>
      </w:r>
    </w:p>
    <w:p w14:paraId="1F731DAD" w14:textId="77777777" w:rsidR="000F48D6" w:rsidRDefault="004A1732" w:rsidP="00032E8B">
      <w:pPr>
        <w:numPr>
          <w:ilvl w:val="0"/>
          <w:numId w:val="4"/>
        </w:numPr>
        <w:ind w:right="0" w:hanging="360"/>
        <w:jc w:val="both"/>
      </w:pPr>
      <w:r>
        <w:t>While performing the duties of this job, the employee is required to communicate effectively.</w:t>
      </w:r>
    </w:p>
    <w:p w14:paraId="1E462C2C" w14:textId="79837A22" w:rsidR="000F48D6" w:rsidRDefault="004A1732" w:rsidP="00032E8B">
      <w:pPr>
        <w:numPr>
          <w:ilvl w:val="0"/>
          <w:numId w:val="4"/>
        </w:numPr>
        <w:ind w:right="0" w:hanging="360"/>
        <w:jc w:val="both"/>
      </w:pPr>
      <w:r>
        <w:t xml:space="preserve">The physical requirements of this job include sitting, standing, walking, climbing stairs, </w:t>
      </w:r>
      <w:proofErr w:type="gramStart"/>
      <w:r>
        <w:t>lifting up</w:t>
      </w:r>
      <w:proofErr w:type="gramEnd"/>
      <w:r>
        <w:t xml:space="preserve"> to </w:t>
      </w:r>
      <w:r w:rsidR="00EE0D19">
        <w:t>50</w:t>
      </w:r>
      <w:r>
        <w:t xml:space="preserve"> lbs., pulling and/or pushing on occasion.</w:t>
      </w:r>
    </w:p>
    <w:p w14:paraId="211B698B" w14:textId="60001BDC" w:rsidR="00EE0D19" w:rsidRDefault="00EE0D19" w:rsidP="00032E8B">
      <w:pPr>
        <w:numPr>
          <w:ilvl w:val="0"/>
          <w:numId w:val="4"/>
        </w:numPr>
        <w:ind w:right="0" w:hanging="360"/>
        <w:jc w:val="both"/>
      </w:pPr>
      <w:r>
        <w:t>Use of automobiles for local travel to multiple sites may be required.</w:t>
      </w:r>
    </w:p>
    <w:p w14:paraId="39CDFDE3" w14:textId="5F2E0435" w:rsidR="000F48D6" w:rsidRDefault="004A1732" w:rsidP="00032E8B">
      <w:pPr>
        <w:numPr>
          <w:ilvl w:val="0"/>
          <w:numId w:val="4"/>
        </w:numPr>
        <w:ind w:right="0" w:hanging="360"/>
        <w:jc w:val="both"/>
      </w:pPr>
      <w:r>
        <w:t>The Coalition office is considered home-base with primary office hours Monday-Friday 8</w:t>
      </w:r>
      <w:r w:rsidR="00B7267E">
        <w:t>:30</w:t>
      </w:r>
      <w:r>
        <w:t xml:space="preserve"> AM – </w:t>
      </w:r>
      <w:r w:rsidR="00B7267E">
        <w:t>4</w:t>
      </w:r>
      <w:r>
        <w:t>:</w:t>
      </w:r>
      <w:r w:rsidR="00B7267E">
        <w:t>3</w:t>
      </w:r>
      <w:r>
        <w:t>0 PM CST.</w:t>
      </w:r>
    </w:p>
    <w:p w14:paraId="2E91C9EE" w14:textId="5B253CA2" w:rsidR="000F48D6" w:rsidRDefault="004A1732" w:rsidP="001B68EA">
      <w:pPr>
        <w:numPr>
          <w:ilvl w:val="0"/>
          <w:numId w:val="4"/>
        </w:numPr>
        <w:spacing w:after="586"/>
        <w:ind w:right="0" w:hanging="360"/>
      </w:pPr>
      <w:r>
        <w:t>This position requires flexibility. Evening</w:t>
      </w:r>
      <w:r w:rsidR="007E29B2">
        <w:t>s, weekends and holiday</w:t>
      </w:r>
      <w:r>
        <w:t xml:space="preserve"> hours </w:t>
      </w:r>
      <w:r w:rsidR="007E29B2">
        <w:t>will</w:t>
      </w:r>
      <w:r>
        <w:t xml:space="preserve"> be required to meet the expectations of this position.</w:t>
      </w:r>
      <w:r w:rsidR="007E29B2">
        <w:t xml:space="preserve"> Hours will be 9:45 am– 6:45 pm with a 45-minute lunch</w:t>
      </w:r>
      <w:r w:rsidR="001B68EA">
        <w:t>.</w:t>
      </w:r>
      <w:r w:rsidR="007E29B2">
        <w:t xml:space="preserve"> </w:t>
      </w:r>
    </w:p>
    <w:bookmarkEnd w:id="6"/>
    <w:p w14:paraId="29FC687C" w14:textId="77777777" w:rsidR="000F48D6" w:rsidRDefault="004A1732" w:rsidP="00032E8B">
      <w:pPr>
        <w:pStyle w:val="Heading1"/>
        <w:ind w:left="-5" w:right="4825"/>
        <w:jc w:val="both"/>
      </w:pPr>
      <w:r>
        <w:t>Agency Shared Values</w:t>
      </w:r>
      <w:r>
        <w:rPr>
          <w:u w:val="none"/>
        </w:rPr>
        <w:t xml:space="preserve"> </w:t>
      </w:r>
    </w:p>
    <w:p w14:paraId="5341194A" w14:textId="0270466D" w:rsidR="000F48D6" w:rsidRDefault="004A1732" w:rsidP="00032E8B">
      <w:pPr>
        <w:spacing w:after="187"/>
        <w:ind w:right="0"/>
        <w:jc w:val="both"/>
      </w:pPr>
      <w:bookmarkStart w:id="7" w:name="_Hlk152589078"/>
      <w:r>
        <w:t xml:space="preserve">Employees of the Foster &amp; Adoptive Care Coalition agree to hold themselves and </w:t>
      </w:r>
      <w:r w:rsidR="001F3040">
        <w:t xml:space="preserve">their </w:t>
      </w:r>
      <w:r>
        <w:t xml:space="preserve">colleagues to the following values: </w:t>
      </w:r>
    </w:p>
    <w:p w14:paraId="1C35B0B2" w14:textId="77777777" w:rsidR="00443442" w:rsidRPr="00DC7C65" w:rsidRDefault="00443442" w:rsidP="00443442">
      <w:pPr>
        <w:pStyle w:val="ListParagraph"/>
        <w:numPr>
          <w:ilvl w:val="0"/>
          <w:numId w:val="13"/>
        </w:numPr>
        <w:ind w:left="720"/>
        <w:rPr>
          <w:rFonts w:ascii="Segoe UI" w:hAnsi="Segoe UI" w:cs="Segoe UI"/>
        </w:rPr>
      </w:pPr>
      <w:r w:rsidRPr="00DC7C65">
        <w:rPr>
          <w:rFonts w:ascii="Segoe UI" w:hAnsi="Segoe UI" w:cs="Segoe UI"/>
        </w:rPr>
        <w:t>We insist on fairness and respect. We are deliberate in ensuring everyone has safety, opportunity, access, and support to be</w:t>
      </w:r>
      <w:r w:rsidRPr="00DC7C65">
        <w:rPr>
          <w:rFonts w:ascii="Segoe UI" w:hAnsi="Segoe UI" w:cs="Segoe UI"/>
          <w:spacing w:val="-7"/>
        </w:rPr>
        <w:t xml:space="preserve"> </w:t>
      </w:r>
      <w:r w:rsidRPr="00DC7C65">
        <w:rPr>
          <w:rFonts w:ascii="Segoe UI" w:hAnsi="Segoe UI" w:cs="Segoe UI"/>
        </w:rPr>
        <w:t>heard.</w:t>
      </w:r>
    </w:p>
    <w:p w14:paraId="52C86066" w14:textId="77777777" w:rsidR="00443442" w:rsidRPr="0051577D" w:rsidRDefault="00443442" w:rsidP="00443442">
      <w:pPr>
        <w:pStyle w:val="ListParagraph"/>
        <w:widowControl w:val="0"/>
        <w:numPr>
          <w:ilvl w:val="1"/>
          <w:numId w:val="14"/>
        </w:numPr>
        <w:tabs>
          <w:tab w:val="left" w:pos="720"/>
        </w:tabs>
        <w:autoSpaceDE w:val="0"/>
        <w:autoSpaceDN w:val="0"/>
        <w:spacing w:after="0"/>
        <w:ind w:left="720" w:right="233"/>
        <w:contextualSpacing w:val="0"/>
        <w:rPr>
          <w:rFonts w:ascii="Segoe UI" w:hAnsi="Segoe UI" w:cs="Segoe UI"/>
        </w:rPr>
      </w:pPr>
      <w:r w:rsidRPr="0051577D">
        <w:rPr>
          <w:rFonts w:ascii="Segoe UI" w:hAnsi="Segoe UI" w:cs="Segoe UI"/>
        </w:rPr>
        <w:t>We are family. We are connected and support one another in meeting the needs of our own families and the families we serve. We assume the best and are committed to each</w:t>
      </w:r>
      <w:r w:rsidRPr="0051577D">
        <w:rPr>
          <w:rFonts w:ascii="Segoe UI" w:hAnsi="Segoe UI" w:cs="Segoe UI"/>
          <w:spacing w:val="-19"/>
        </w:rPr>
        <w:t xml:space="preserve"> </w:t>
      </w:r>
      <w:r w:rsidRPr="0051577D">
        <w:rPr>
          <w:rFonts w:ascii="Segoe UI" w:hAnsi="Segoe UI" w:cs="Segoe UI"/>
        </w:rPr>
        <w:t>other.</w:t>
      </w:r>
    </w:p>
    <w:p w14:paraId="6C270AAF" w14:textId="77777777" w:rsidR="00443442" w:rsidRPr="0051577D" w:rsidRDefault="00443442" w:rsidP="00443442">
      <w:pPr>
        <w:pStyle w:val="ListParagraph"/>
        <w:widowControl w:val="0"/>
        <w:numPr>
          <w:ilvl w:val="1"/>
          <w:numId w:val="14"/>
        </w:numPr>
        <w:tabs>
          <w:tab w:val="left" w:pos="720"/>
        </w:tabs>
        <w:autoSpaceDE w:val="0"/>
        <w:autoSpaceDN w:val="0"/>
        <w:spacing w:after="0"/>
        <w:ind w:left="720" w:right="171"/>
        <w:contextualSpacing w:val="0"/>
        <w:rPr>
          <w:rFonts w:ascii="Segoe UI" w:hAnsi="Segoe UI" w:cs="Segoe UI"/>
        </w:rPr>
      </w:pPr>
      <w:r w:rsidRPr="0051577D">
        <w:rPr>
          <w:rFonts w:ascii="Segoe UI" w:hAnsi="Segoe UI" w:cs="Segoe UI"/>
        </w:rPr>
        <w:t>We celebrate differences and harness the power that diversity brings. Every viewpoint is heard and honored. We are stronger because of our</w:t>
      </w:r>
      <w:r w:rsidRPr="0051577D">
        <w:rPr>
          <w:rFonts w:ascii="Segoe UI" w:hAnsi="Segoe UI" w:cs="Segoe UI"/>
          <w:spacing w:val="-8"/>
        </w:rPr>
        <w:t xml:space="preserve"> </w:t>
      </w:r>
      <w:r w:rsidRPr="0051577D">
        <w:rPr>
          <w:rFonts w:ascii="Segoe UI" w:hAnsi="Segoe UI" w:cs="Segoe UI"/>
        </w:rPr>
        <w:t>differences.</w:t>
      </w:r>
    </w:p>
    <w:p w14:paraId="30D1CF6A" w14:textId="77777777" w:rsidR="00443442" w:rsidRPr="0051577D" w:rsidRDefault="00443442" w:rsidP="00443442">
      <w:pPr>
        <w:pStyle w:val="ListParagraph"/>
        <w:widowControl w:val="0"/>
        <w:numPr>
          <w:ilvl w:val="1"/>
          <w:numId w:val="14"/>
        </w:numPr>
        <w:tabs>
          <w:tab w:val="left" w:pos="720"/>
        </w:tabs>
        <w:autoSpaceDE w:val="0"/>
        <w:autoSpaceDN w:val="0"/>
        <w:spacing w:after="0" w:line="256" w:lineRule="auto"/>
        <w:ind w:left="720" w:right="578"/>
        <w:contextualSpacing w:val="0"/>
        <w:rPr>
          <w:rFonts w:ascii="Segoe UI" w:hAnsi="Segoe UI" w:cs="Segoe UI"/>
        </w:rPr>
      </w:pPr>
      <w:r w:rsidRPr="0051577D">
        <w:rPr>
          <w:rFonts w:ascii="Segoe UI" w:hAnsi="Segoe UI" w:cs="Segoe UI"/>
        </w:rPr>
        <w:t>We are intentional about knowing better and doing better, using innovation and solution-focus approaches with courageous passion and</w:t>
      </w:r>
      <w:r w:rsidRPr="0051577D">
        <w:rPr>
          <w:rFonts w:ascii="Segoe UI" w:hAnsi="Segoe UI" w:cs="Segoe UI"/>
          <w:spacing w:val="-13"/>
        </w:rPr>
        <w:t xml:space="preserve"> </w:t>
      </w:r>
      <w:r w:rsidRPr="0051577D">
        <w:rPr>
          <w:rFonts w:ascii="Segoe UI" w:hAnsi="Segoe UI" w:cs="Segoe UI"/>
        </w:rPr>
        <w:t>excellence.</w:t>
      </w:r>
    </w:p>
    <w:p w14:paraId="7C0EE873" w14:textId="77777777" w:rsidR="00443442" w:rsidRPr="0051577D" w:rsidRDefault="00443442" w:rsidP="00443442">
      <w:pPr>
        <w:pStyle w:val="ListParagraph"/>
        <w:widowControl w:val="0"/>
        <w:numPr>
          <w:ilvl w:val="1"/>
          <w:numId w:val="14"/>
        </w:numPr>
        <w:tabs>
          <w:tab w:val="left" w:pos="720"/>
        </w:tabs>
        <w:autoSpaceDE w:val="0"/>
        <w:autoSpaceDN w:val="0"/>
        <w:spacing w:before="5" w:after="0" w:line="256" w:lineRule="auto"/>
        <w:ind w:left="720" w:right="428"/>
        <w:contextualSpacing w:val="0"/>
        <w:rPr>
          <w:rFonts w:ascii="Segoe UI" w:hAnsi="Segoe UI" w:cs="Segoe UI"/>
        </w:rPr>
      </w:pPr>
      <w:r w:rsidRPr="0051577D">
        <w:rPr>
          <w:rFonts w:ascii="Segoe UI" w:hAnsi="Segoe UI" w:cs="Segoe UI"/>
        </w:rPr>
        <w:t xml:space="preserve">We respect, leverage, and engage everyone's unique strengths and talents so </w:t>
      </w:r>
      <w:proofErr w:type="gramStart"/>
      <w:r w:rsidRPr="0051577D">
        <w:rPr>
          <w:rFonts w:ascii="Segoe UI" w:hAnsi="Segoe UI" w:cs="Segoe UI"/>
        </w:rPr>
        <w:t>each individual</w:t>
      </w:r>
      <w:proofErr w:type="gramEnd"/>
      <w:r w:rsidRPr="0051577D">
        <w:rPr>
          <w:rFonts w:ascii="Segoe UI" w:hAnsi="Segoe UI" w:cs="Segoe UI"/>
        </w:rPr>
        <w:t xml:space="preserve"> can contribute to their full</w:t>
      </w:r>
      <w:r w:rsidRPr="0051577D">
        <w:rPr>
          <w:rFonts w:ascii="Segoe UI" w:hAnsi="Segoe UI" w:cs="Segoe UI"/>
          <w:spacing w:val="-6"/>
        </w:rPr>
        <w:t xml:space="preserve"> </w:t>
      </w:r>
      <w:r w:rsidRPr="0051577D">
        <w:rPr>
          <w:rFonts w:ascii="Segoe UI" w:hAnsi="Segoe UI" w:cs="Segoe UI"/>
        </w:rPr>
        <w:t>potential.</w:t>
      </w:r>
    </w:p>
    <w:p w14:paraId="62F886E6" w14:textId="77777777" w:rsidR="00443442"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51577D">
        <w:rPr>
          <w:rFonts w:ascii="Segoe UI" w:hAnsi="Segoe UI" w:cs="Segoe UI"/>
        </w:rPr>
        <w:t>We are an agency built on integrity, maintaining a culture of trust, respect, transparency, and honesty. We walk in our truth and uphold ethical</w:t>
      </w:r>
      <w:r w:rsidRPr="0051577D">
        <w:rPr>
          <w:rFonts w:ascii="Segoe UI" w:hAnsi="Segoe UI" w:cs="Segoe UI"/>
          <w:spacing w:val="-16"/>
        </w:rPr>
        <w:t xml:space="preserve"> </w:t>
      </w:r>
      <w:r w:rsidRPr="0051577D">
        <w:rPr>
          <w:rFonts w:ascii="Segoe UI" w:hAnsi="Segoe UI" w:cs="Segoe UI"/>
        </w:rPr>
        <w:t>standards.</w:t>
      </w:r>
    </w:p>
    <w:p w14:paraId="735C20F5" w14:textId="77777777" w:rsidR="00443442"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BF0766">
        <w:rPr>
          <w:rFonts w:ascii="Segoe UI" w:hAnsi="Segoe UI" w:cs="Segoe UI"/>
        </w:rPr>
        <w:t>We stand up for each other and what is right for our clients and stakeholders with truth, vulnerability, and</w:t>
      </w:r>
      <w:r w:rsidRPr="00BF0766">
        <w:rPr>
          <w:rFonts w:ascii="Segoe UI" w:hAnsi="Segoe UI" w:cs="Segoe UI"/>
          <w:spacing w:val="-3"/>
        </w:rPr>
        <w:t xml:space="preserve"> </w:t>
      </w:r>
      <w:r w:rsidRPr="00BF0766">
        <w:rPr>
          <w:rFonts w:ascii="Segoe UI" w:hAnsi="Segoe UI" w:cs="Segoe UI"/>
        </w:rPr>
        <w:t>accountability.</w:t>
      </w:r>
    </w:p>
    <w:p w14:paraId="30695D6D" w14:textId="77777777" w:rsidR="00443442" w:rsidRPr="00BF0766" w:rsidRDefault="00443442" w:rsidP="00443442">
      <w:pPr>
        <w:pStyle w:val="ListParagraph"/>
        <w:widowControl w:val="0"/>
        <w:numPr>
          <w:ilvl w:val="1"/>
          <w:numId w:val="14"/>
        </w:numPr>
        <w:tabs>
          <w:tab w:val="left" w:pos="720"/>
        </w:tabs>
        <w:autoSpaceDE w:val="0"/>
        <w:autoSpaceDN w:val="0"/>
        <w:spacing w:before="5" w:after="0" w:line="256" w:lineRule="auto"/>
        <w:ind w:left="720" w:right="1267"/>
        <w:contextualSpacing w:val="0"/>
        <w:rPr>
          <w:rFonts w:ascii="Segoe UI" w:hAnsi="Segoe UI" w:cs="Segoe UI"/>
        </w:rPr>
      </w:pPr>
      <w:r w:rsidRPr="00BF0766">
        <w:rPr>
          <w:rFonts w:ascii="Segoe UI" w:hAnsi="Segoe UI" w:cs="Segoe UI"/>
        </w:rPr>
        <w:t xml:space="preserve">We develop and maintain authentic relationships by being flexible and open-minded and maximizing the strengths of </w:t>
      </w:r>
      <w:proofErr w:type="gramStart"/>
      <w:r w:rsidRPr="00BF0766">
        <w:rPr>
          <w:rFonts w:ascii="Segoe UI" w:hAnsi="Segoe UI" w:cs="Segoe UI"/>
        </w:rPr>
        <w:t>each individual</w:t>
      </w:r>
      <w:proofErr w:type="gramEnd"/>
      <w:r w:rsidRPr="00BF0766">
        <w:rPr>
          <w:rFonts w:ascii="Segoe UI" w:hAnsi="Segoe UI" w:cs="Segoe UI"/>
        </w:rPr>
        <w:t xml:space="preserve"> in the team to accomplish the best outcome for our children and families. Everyone contributes to</w:t>
      </w:r>
      <w:r w:rsidRPr="00BF0766">
        <w:rPr>
          <w:rFonts w:ascii="Segoe UI" w:hAnsi="Segoe UI" w:cs="Segoe UI"/>
          <w:spacing w:val="-18"/>
        </w:rPr>
        <w:t xml:space="preserve"> </w:t>
      </w:r>
      <w:r w:rsidRPr="00BF0766">
        <w:rPr>
          <w:rFonts w:ascii="Segoe UI" w:hAnsi="Segoe UI" w:cs="Segoe UI"/>
        </w:rPr>
        <w:t>leadership.</w:t>
      </w:r>
    </w:p>
    <w:bookmarkEnd w:id="7"/>
    <w:p w14:paraId="4A6969BA" w14:textId="77777777" w:rsidR="000F48D6" w:rsidRDefault="004A1732" w:rsidP="00032E8B">
      <w:pPr>
        <w:pStyle w:val="Heading1"/>
        <w:ind w:left="-5" w:right="4825"/>
        <w:jc w:val="both"/>
      </w:pPr>
      <w:r>
        <w:t>Disclaimer</w:t>
      </w:r>
      <w:r>
        <w:rPr>
          <w:u w:val="none"/>
        </w:rPr>
        <w:t xml:space="preserve"> </w:t>
      </w:r>
    </w:p>
    <w:p w14:paraId="4909F184" w14:textId="77777777" w:rsidR="000F48D6" w:rsidRDefault="004A1732" w:rsidP="00032E8B">
      <w:pPr>
        <w:ind w:right="0"/>
        <w:jc w:val="both"/>
      </w:pPr>
      <w:bookmarkStart w:id="8" w:name="_Hlk152589136"/>
      <w:r>
        <w:t xml:space="preserve">The above statements are intended to describe the general nature and level of work being performed by employees assigned to this classification.  They are not intended to be construed as an exhaustive list of all responsibilities, duties and skills required of employees assigned to this position. </w:t>
      </w:r>
    </w:p>
    <w:bookmarkEnd w:id="8"/>
    <w:p w14:paraId="0F322FE3" w14:textId="77777777" w:rsidR="00B7267E" w:rsidRDefault="00B7267E" w:rsidP="00032E8B">
      <w:pPr>
        <w:ind w:right="0"/>
        <w:jc w:val="both"/>
      </w:pPr>
    </w:p>
    <w:p w14:paraId="3B0D4FE6" w14:textId="77777777" w:rsidR="00B7267E" w:rsidRPr="00634F8D" w:rsidRDefault="00B7267E" w:rsidP="00B7267E">
      <w:pPr>
        <w:pStyle w:val="JobPostingSectionHeadings"/>
      </w:pPr>
      <w:r w:rsidRPr="00634F8D">
        <w:lastRenderedPageBreak/>
        <w:t>Job Description Acknowledgment</w:t>
      </w:r>
    </w:p>
    <w:p w14:paraId="08BF067F" w14:textId="77777777" w:rsidR="00B7267E" w:rsidRPr="00634F8D" w:rsidRDefault="00B7267E" w:rsidP="00B7267E">
      <w:pPr>
        <w:pStyle w:val="JobPostingParagraphs"/>
      </w:pPr>
      <w:bookmarkStart w:id="9" w:name="_Hlk152589187"/>
      <w:r w:rsidRPr="00634F8D">
        <w:t xml:space="preserve">I have received, reviewed, and fully understand the job description for this position. I further understand that I am responsible for the satisfactory execution of the essential functions described therein, under </w:t>
      </w:r>
      <w:proofErr w:type="gramStart"/>
      <w:r w:rsidRPr="00634F8D">
        <w:t>any and all</w:t>
      </w:r>
      <w:proofErr w:type="gramEnd"/>
      <w:r w:rsidRPr="00634F8D">
        <w:t xml:space="preserve"> conditions as described.</w:t>
      </w:r>
    </w:p>
    <w:tbl>
      <w:tblPr>
        <w:tblStyle w:val="TableGrid0"/>
        <w:tblW w:w="10277" w:type="dxa"/>
        <w:tblLook w:val="04A0" w:firstRow="1" w:lastRow="0" w:firstColumn="1" w:lastColumn="0" w:noHBand="0" w:noVBand="1"/>
      </w:tblPr>
      <w:tblGrid>
        <w:gridCol w:w="2854"/>
        <w:gridCol w:w="3967"/>
        <w:gridCol w:w="1336"/>
        <w:gridCol w:w="2120"/>
      </w:tblGrid>
      <w:tr w:rsidR="00B7267E" w:rsidRPr="00E239E9" w14:paraId="4A4283F7" w14:textId="77777777" w:rsidTr="00B7267E">
        <w:trPr>
          <w:trHeight w:val="867"/>
        </w:trPr>
        <w:tc>
          <w:tcPr>
            <w:tcW w:w="2854" w:type="dxa"/>
            <w:vAlign w:val="center"/>
          </w:tcPr>
          <w:p w14:paraId="2368E4BF" w14:textId="77777777" w:rsidR="00B7267E" w:rsidRPr="00634F8D" w:rsidRDefault="00B7267E" w:rsidP="00E239E9">
            <w:pPr>
              <w:rPr>
                <w:b/>
              </w:rPr>
            </w:pPr>
            <w:r w:rsidRPr="00634F8D">
              <w:rPr>
                <w:b/>
              </w:rPr>
              <w:t>Printed Employee Name:</w:t>
            </w:r>
          </w:p>
        </w:tc>
        <w:tc>
          <w:tcPr>
            <w:tcW w:w="3967" w:type="dxa"/>
            <w:vAlign w:val="center"/>
          </w:tcPr>
          <w:p w14:paraId="0A1C261E" w14:textId="50BB36E3" w:rsidR="00B7267E" w:rsidRPr="00634F8D" w:rsidRDefault="00B7267E" w:rsidP="00E239E9"/>
        </w:tc>
        <w:tc>
          <w:tcPr>
            <w:tcW w:w="1336" w:type="dxa"/>
            <w:tcBorders>
              <w:bottom w:val="single" w:sz="4" w:space="0" w:color="auto"/>
            </w:tcBorders>
            <w:vAlign w:val="center"/>
          </w:tcPr>
          <w:p w14:paraId="74EEFF3F" w14:textId="77777777" w:rsidR="00B7267E" w:rsidRPr="00634F8D" w:rsidRDefault="00B7267E" w:rsidP="00E239E9">
            <w:pPr>
              <w:rPr>
                <w:b/>
              </w:rPr>
            </w:pPr>
            <w:r w:rsidRPr="00634F8D">
              <w:rPr>
                <w:b/>
              </w:rPr>
              <w:t>Date:</w:t>
            </w:r>
          </w:p>
        </w:tc>
        <w:tc>
          <w:tcPr>
            <w:tcW w:w="2118" w:type="dxa"/>
            <w:tcBorders>
              <w:bottom w:val="single" w:sz="4" w:space="0" w:color="auto"/>
            </w:tcBorders>
            <w:vAlign w:val="center"/>
          </w:tcPr>
          <w:p w14:paraId="0FC3167D" w14:textId="77777777" w:rsidR="00B7267E" w:rsidRPr="00634F8D" w:rsidRDefault="00B7267E" w:rsidP="00E239E9"/>
        </w:tc>
      </w:tr>
      <w:tr w:rsidR="00B7267E" w:rsidRPr="00E239E9" w14:paraId="09743290" w14:textId="77777777" w:rsidTr="00B7267E">
        <w:trPr>
          <w:trHeight w:val="867"/>
        </w:trPr>
        <w:tc>
          <w:tcPr>
            <w:tcW w:w="2854" w:type="dxa"/>
            <w:tcBorders>
              <w:bottom w:val="single" w:sz="4" w:space="0" w:color="auto"/>
            </w:tcBorders>
            <w:vAlign w:val="center"/>
          </w:tcPr>
          <w:p w14:paraId="74CD6A4D" w14:textId="77777777" w:rsidR="00B7267E" w:rsidRPr="00634F8D" w:rsidRDefault="00B7267E" w:rsidP="00E239E9">
            <w:pPr>
              <w:rPr>
                <w:b/>
              </w:rPr>
            </w:pPr>
            <w:r w:rsidRPr="00634F8D">
              <w:rPr>
                <w:b/>
              </w:rPr>
              <w:t>Employee Signature:</w:t>
            </w:r>
          </w:p>
        </w:tc>
        <w:tc>
          <w:tcPr>
            <w:tcW w:w="7423" w:type="dxa"/>
            <w:gridSpan w:val="3"/>
            <w:tcBorders>
              <w:bottom w:val="single" w:sz="4" w:space="0" w:color="auto"/>
            </w:tcBorders>
            <w:vAlign w:val="center"/>
          </w:tcPr>
          <w:p w14:paraId="0774086F" w14:textId="77777777" w:rsidR="00B7267E" w:rsidRPr="00634F8D" w:rsidRDefault="00B7267E" w:rsidP="00E239E9"/>
        </w:tc>
      </w:tr>
      <w:bookmarkEnd w:id="9"/>
    </w:tbl>
    <w:p w14:paraId="09B6A74B" w14:textId="77777777" w:rsidR="00531DC5" w:rsidRPr="00CF0196" w:rsidRDefault="00531DC5" w:rsidP="00531DC5">
      <w:pPr>
        <w:ind w:right="0"/>
        <w:jc w:val="both"/>
        <w:rPr>
          <w:b/>
          <w:bCs/>
          <w:color w:val="00B050"/>
          <w:u w:val="single"/>
        </w:rPr>
      </w:pPr>
    </w:p>
    <w:tbl>
      <w:tblPr>
        <w:tblStyle w:val="TableGrid0"/>
        <w:tblW w:w="10277" w:type="dxa"/>
        <w:tblLook w:val="04A0" w:firstRow="1" w:lastRow="0" w:firstColumn="1" w:lastColumn="0" w:noHBand="0" w:noVBand="1"/>
      </w:tblPr>
      <w:tblGrid>
        <w:gridCol w:w="2854"/>
        <w:gridCol w:w="3967"/>
        <w:gridCol w:w="1336"/>
        <w:gridCol w:w="2120"/>
      </w:tblGrid>
      <w:tr w:rsidR="00531DC5" w:rsidRPr="008C5B04" w14:paraId="6D4979C8" w14:textId="77777777" w:rsidTr="00AF4EF4">
        <w:trPr>
          <w:trHeight w:val="867"/>
        </w:trPr>
        <w:tc>
          <w:tcPr>
            <w:tcW w:w="2854" w:type="dxa"/>
            <w:vAlign w:val="center"/>
          </w:tcPr>
          <w:p w14:paraId="3F3C94D4" w14:textId="3FB10E99" w:rsidR="00531DC5" w:rsidRPr="008C5B04" w:rsidRDefault="00531DC5" w:rsidP="00AF4EF4">
            <w:pPr>
              <w:rPr>
                <w:b/>
              </w:rPr>
            </w:pPr>
            <w:proofErr w:type="spellStart"/>
            <w:r>
              <w:rPr>
                <w:b/>
              </w:rPr>
              <w:t>ReFresh</w:t>
            </w:r>
            <w:proofErr w:type="spellEnd"/>
            <w:r>
              <w:rPr>
                <w:b/>
              </w:rPr>
              <w:t xml:space="preserve"> Director</w:t>
            </w:r>
            <w:r w:rsidRPr="008C5B04">
              <w:rPr>
                <w:b/>
              </w:rPr>
              <w:t xml:space="preserve"> Name:</w:t>
            </w:r>
          </w:p>
        </w:tc>
        <w:tc>
          <w:tcPr>
            <w:tcW w:w="3967" w:type="dxa"/>
            <w:vAlign w:val="center"/>
          </w:tcPr>
          <w:p w14:paraId="122665C8" w14:textId="797EB45D" w:rsidR="00531DC5" w:rsidRPr="008C5B04" w:rsidRDefault="00D61592" w:rsidP="00AF4EF4">
            <w:r>
              <w:t>Melissa Bailey</w:t>
            </w:r>
          </w:p>
        </w:tc>
        <w:tc>
          <w:tcPr>
            <w:tcW w:w="1336" w:type="dxa"/>
            <w:tcBorders>
              <w:bottom w:val="single" w:sz="4" w:space="0" w:color="auto"/>
            </w:tcBorders>
            <w:vAlign w:val="center"/>
          </w:tcPr>
          <w:p w14:paraId="661B582F" w14:textId="77777777" w:rsidR="00531DC5" w:rsidRPr="008C5B04" w:rsidRDefault="00531DC5" w:rsidP="00AF4EF4">
            <w:pPr>
              <w:rPr>
                <w:b/>
              </w:rPr>
            </w:pPr>
            <w:r w:rsidRPr="008C5B04">
              <w:rPr>
                <w:b/>
              </w:rPr>
              <w:t>Date:</w:t>
            </w:r>
          </w:p>
        </w:tc>
        <w:tc>
          <w:tcPr>
            <w:tcW w:w="2118" w:type="dxa"/>
            <w:tcBorders>
              <w:bottom w:val="single" w:sz="4" w:space="0" w:color="auto"/>
            </w:tcBorders>
            <w:vAlign w:val="center"/>
          </w:tcPr>
          <w:p w14:paraId="4212FB8F" w14:textId="77777777" w:rsidR="00531DC5" w:rsidRPr="008C5B04" w:rsidRDefault="00531DC5" w:rsidP="00AF4EF4"/>
        </w:tc>
      </w:tr>
      <w:tr w:rsidR="00531DC5" w:rsidRPr="008C5B04" w14:paraId="41DAA566" w14:textId="77777777" w:rsidTr="00AF4EF4">
        <w:trPr>
          <w:trHeight w:val="867"/>
        </w:trPr>
        <w:tc>
          <w:tcPr>
            <w:tcW w:w="2854" w:type="dxa"/>
            <w:tcBorders>
              <w:bottom w:val="single" w:sz="4" w:space="0" w:color="auto"/>
            </w:tcBorders>
            <w:vAlign w:val="center"/>
          </w:tcPr>
          <w:p w14:paraId="36D1EFE2" w14:textId="44FC4629" w:rsidR="00531DC5" w:rsidRPr="008C5B04" w:rsidRDefault="00531DC5" w:rsidP="00AF4EF4">
            <w:pPr>
              <w:rPr>
                <w:b/>
              </w:rPr>
            </w:pPr>
            <w:proofErr w:type="spellStart"/>
            <w:r>
              <w:rPr>
                <w:b/>
              </w:rPr>
              <w:t>ReFresh</w:t>
            </w:r>
            <w:proofErr w:type="spellEnd"/>
            <w:r>
              <w:rPr>
                <w:b/>
              </w:rPr>
              <w:t xml:space="preserve"> Director </w:t>
            </w:r>
            <w:r w:rsidRPr="008C5B04">
              <w:rPr>
                <w:b/>
              </w:rPr>
              <w:t>Signature:</w:t>
            </w:r>
          </w:p>
        </w:tc>
        <w:tc>
          <w:tcPr>
            <w:tcW w:w="7423" w:type="dxa"/>
            <w:gridSpan w:val="3"/>
            <w:tcBorders>
              <w:bottom w:val="single" w:sz="4" w:space="0" w:color="auto"/>
            </w:tcBorders>
            <w:vAlign w:val="center"/>
          </w:tcPr>
          <w:p w14:paraId="2EEC7F41" w14:textId="77777777" w:rsidR="00531DC5" w:rsidRPr="008C5B04" w:rsidRDefault="00531DC5" w:rsidP="00AF4EF4"/>
        </w:tc>
      </w:tr>
    </w:tbl>
    <w:p w14:paraId="7C080A26" w14:textId="77777777" w:rsidR="00531DC5" w:rsidRDefault="00531DC5" w:rsidP="00531DC5">
      <w:pPr>
        <w:pStyle w:val="ListParagraph"/>
        <w:ind w:left="710"/>
        <w:jc w:val="both"/>
        <w:rPr>
          <w:color w:val="FF0000"/>
        </w:rPr>
      </w:pPr>
    </w:p>
    <w:tbl>
      <w:tblPr>
        <w:tblStyle w:val="TableGrid0"/>
        <w:tblW w:w="10277" w:type="dxa"/>
        <w:tblLook w:val="04A0" w:firstRow="1" w:lastRow="0" w:firstColumn="1" w:lastColumn="0" w:noHBand="0" w:noVBand="1"/>
      </w:tblPr>
      <w:tblGrid>
        <w:gridCol w:w="2854"/>
        <w:gridCol w:w="3967"/>
        <w:gridCol w:w="1336"/>
        <w:gridCol w:w="2120"/>
      </w:tblGrid>
      <w:tr w:rsidR="00531DC5" w:rsidRPr="008C5B04" w14:paraId="06C34951" w14:textId="77777777" w:rsidTr="00531DC5">
        <w:trPr>
          <w:trHeight w:val="867"/>
        </w:trPr>
        <w:tc>
          <w:tcPr>
            <w:tcW w:w="2854" w:type="dxa"/>
            <w:vAlign w:val="center"/>
          </w:tcPr>
          <w:p w14:paraId="7FF576E3" w14:textId="77777777" w:rsidR="00531DC5" w:rsidRPr="008C5B04" w:rsidRDefault="00531DC5" w:rsidP="00AF4EF4">
            <w:pPr>
              <w:rPr>
                <w:b/>
              </w:rPr>
            </w:pPr>
            <w:r>
              <w:rPr>
                <w:b/>
              </w:rPr>
              <w:t>Chief Human Resources Officer Name:</w:t>
            </w:r>
          </w:p>
        </w:tc>
        <w:tc>
          <w:tcPr>
            <w:tcW w:w="3967" w:type="dxa"/>
            <w:vAlign w:val="center"/>
          </w:tcPr>
          <w:p w14:paraId="06DECCB8" w14:textId="3B803A5E" w:rsidR="00531DC5" w:rsidRPr="008C5B04" w:rsidRDefault="00D916DC" w:rsidP="00AF4EF4">
            <w:r>
              <w:t>Sharon Winfield</w:t>
            </w:r>
          </w:p>
        </w:tc>
        <w:tc>
          <w:tcPr>
            <w:tcW w:w="1336" w:type="dxa"/>
            <w:tcBorders>
              <w:bottom w:val="single" w:sz="4" w:space="0" w:color="auto"/>
            </w:tcBorders>
            <w:vAlign w:val="center"/>
          </w:tcPr>
          <w:p w14:paraId="2C6051D6" w14:textId="77777777" w:rsidR="00531DC5" w:rsidRPr="008C5B04" w:rsidRDefault="00531DC5" w:rsidP="00AF4EF4">
            <w:pPr>
              <w:rPr>
                <w:b/>
              </w:rPr>
            </w:pPr>
            <w:r w:rsidRPr="008C5B04">
              <w:rPr>
                <w:b/>
              </w:rPr>
              <w:t>Date:</w:t>
            </w:r>
          </w:p>
        </w:tc>
        <w:tc>
          <w:tcPr>
            <w:tcW w:w="2120" w:type="dxa"/>
            <w:tcBorders>
              <w:bottom w:val="single" w:sz="4" w:space="0" w:color="auto"/>
            </w:tcBorders>
            <w:vAlign w:val="center"/>
          </w:tcPr>
          <w:p w14:paraId="063051EB" w14:textId="52AF7C5D" w:rsidR="00531DC5" w:rsidRPr="008C5B04" w:rsidRDefault="00531DC5" w:rsidP="00AF4EF4"/>
        </w:tc>
      </w:tr>
      <w:tr w:rsidR="00531DC5" w:rsidRPr="008C5B04" w14:paraId="77E42045" w14:textId="77777777" w:rsidTr="00AF4EF4">
        <w:trPr>
          <w:trHeight w:val="867"/>
        </w:trPr>
        <w:tc>
          <w:tcPr>
            <w:tcW w:w="2854" w:type="dxa"/>
            <w:tcBorders>
              <w:bottom w:val="single" w:sz="4" w:space="0" w:color="auto"/>
            </w:tcBorders>
            <w:vAlign w:val="center"/>
          </w:tcPr>
          <w:p w14:paraId="0CE04A99" w14:textId="77777777" w:rsidR="00531DC5" w:rsidRDefault="00531DC5" w:rsidP="00AF4EF4">
            <w:pPr>
              <w:rPr>
                <w:b/>
              </w:rPr>
            </w:pPr>
            <w:r>
              <w:rPr>
                <w:b/>
              </w:rPr>
              <w:t xml:space="preserve">Chief Human Resources Officer </w:t>
            </w:r>
          </w:p>
          <w:p w14:paraId="139A7C78" w14:textId="77777777" w:rsidR="00531DC5" w:rsidRPr="008C5B04" w:rsidRDefault="00531DC5" w:rsidP="00AF4EF4">
            <w:pPr>
              <w:rPr>
                <w:b/>
              </w:rPr>
            </w:pPr>
            <w:r>
              <w:rPr>
                <w:b/>
              </w:rPr>
              <w:t>Signature</w:t>
            </w:r>
          </w:p>
        </w:tc>
        <w:tc>
          <w:tcPr>
            <w:tcW w:w="7423" w:type="dxa"/>
            <w:gridSpan w:val="3"/>
            <w:tcBorders>
              <w:bottom w:val="single" w:sz="4" w:space="0" w:color="auto"/>
            </w:tcBorders>
            <w:vAlign w:val="center"/>
          </w:tcPr>
          <w:p w14:paraId="28A5B381" w14:textId="749F50C3" w:rsidR="00531DC5" w:rsidRPr="008C5B04" w:rsidRDefault="00D916DC" w:rsidP="00AF4EF4">
            <w:r w:rsidRPr="00670D1C">
              <w:rPr>
                <w:noProof/>
              </w:rPr>
              <w:drawing>
                <wp:inline distT="0" distB="0" distL="0" distR="0" wp14:anchorId="1EEA3C02" wp14:editId="1B0CD340">
                  <wp:extent cx="1492327" cy="533427"/>
                  <wp:effectExtent l="0" t="0" r="0" b="0"/>
                  <wp:docPr id="2087117989"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17989" name="Picture 1" descr="A signature on a white background&#10;&#10;Description automatically generated"/>
                          <pic:cNvPicPr/>
                        </pic:nvPicPr>
                        <pic:blipFill>
                          <a:blip r:embed="rId8"/>
                          <a:stretch>
                            <a:fillRect/>
                          </a:stretch>
                        </pic:blipFill>
                        <pic:spPr>
                          <a:xfrm>
                            <a:off x="0" y="0"/>
                            <a:ext cx="1492327" cy="533427"/>
                          </a:xfrm>
                          <a:prstGeom prst="rect">
                            <a:avLst/>
                          </a:prstGeom>
                        </pic:spPr>
                      </pic:pic>
                    </a:graphicData>
                  </a:graphic>
                </wp:inline>
              </w:drawing>
            </w:r>
          </w:p>
        </w:tc>
      </w:tr>
    </w:tbl>
    <w:p w14:paraId="05B6F10E" w14:textId="77777777" w:rsidR="00531DC5" w:rsidRDefault="00531DC5" w:rsidP="00531DC5">
      <w:pPr>
        <w:ind w:right="0"/>
        <w:jc w:val="both"/>
      </w:pPr>
    </w:p>
    <w:p w14:paraId="6BFF53F4" w14:textId="77777777" w:rsidR="00531DC5" w:rsidRDefault="00531DC5" w:rsidP="00032E8B">
      <w:pPr>
        <w:ind w:right="0"/>
        <w:jc w:val="both"/>
      </w:pPr>
    </w:p>
    <w:sectPr w:rsidR="00531DC5">
      <w:headerReference w:type="even" r:id="rId9"/>
      <w:headerReference w:type="default" r:id="rId10"/>
      <w:footerReference w:type="even" r:id="rId11"/>
      <w:footerReference w:type="default" r:id="rId12"/>
      <w:headerReference w:type="first" r:id="rId13"/>
      <w:footerReference w:type="first" r:id="rId14"/>
      <w:pgSz w:w="12240" w:h="15840"/>
      <w:pgMar w:top="1080" w:right="1100" w:bottom="1951" w:left="1080" w:header="720" w:footer="10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D10E2" w14:textId="77777777" w:rsidR="00073C50" w:rsidRDefault="00073C50">
      <w:pPr>
        <w:spacing w:after="0" w:line="240" w:lineRule="auto"/>
      </w:pPr>
      <w:r>
        <w:separator/>
      </w:r>
    </w:p>
  </w:endnote>
  <w:endnote w:type="continuationSeparator" w:id="0">
    <w:p w14:paraId="2D60B5C5" w14:textId="77777777" w:rsidR="00073C50" w:rsidRDefault="00073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9B18" w14:textId="77777777" w:rsidR="000F48D6" w:rsidRDefault="004A1732">
    <w:pPr>
      <w:spacing w:after="0" w:line="259" w:lineRule="auto"/>
      <w:ind w:left="-1080" w:right="11140" w:firstLine="0"/>
    </w:pPr>
    <w:r>
      <w:rPr>
        <w:noProof/>
      </w:rPr>
      <w:drawing>
        <wp:anchor distT="0" distB="0" distL="114300" distR="114300" simplePos="0" relativeHeight="251658240" behindDoc="0" locked="0" layoutInCell="1" allowOverlap="0" wp14:anchorId="0BF0E604" wp14:editId="33B4E0C6">
          <wp:simplePos x="0" y="0"/>
          <wp:positionH relativeFrom="page">
            <wp:posOffset>685800</wp:posOffset>
          </wp:positionH>
          <wp:positionV relativeFrom="page">
            <wp:posOffset>8837295</wp:posOffset>
          </wp:positionV>
          <wp:extent cx="6400800" cy="53530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56B0D" w14:textId="77777777" w:rsidR="000F48D6" w:rsidRDefault="004A1732">
    <w:pPr>
      <w:spacing w:after="0" w:line="259" w:lineRule="auto"/>
      <w:ind w:left="-1080" w:right="11140" w:firstLine="0"/>
    </w:pPr>
    <w:r>
      <w:rPr>
        <w:noProof/>
      </w:rPr>
      <w:drawing>
        <wp:anchor distT="0" distB="0" distL="114300" distR="114300" simplePos="0" relativeHeight="251659264" behindDoc="0" locked="0" layoutInCell="1" allowOverlap="0" wp14:anchorId="3D1FE40C" wp14:editId="0B7C6B37">
          <wp:simplePos x="0" y="0"/>
          <wp:positionH relativeFrom="page">
            <wp:posOffset>685800</wp:posOffset>
          </wp:positionH>
          <wp:positionV relativeFrom="page">
            <wp:posOffset>8837295</wp:posOffset>
          </wp:positionV>
          <wp:extent cx="6400800" cy="535305"/>
          <wp:effectExtent l="0" t="0" r="0" b="0"/>
          <wp:wrapSquare wrapText="bothSides"/>
          <wp:docPr id="772011944" name="Picture 772011944"/>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56FB" w14:textId="77777777" w:rsidR="000F48D6" w:rsidRDefault="004A1732">
    <w:pPr>
      <w:spacing w:after="0" w:line="259" w:lineRule="auto"/>
      <w:ind w:left="-1080" w:right="11140" w:firstLine="0"/>
    </w:pPr>
    <w:r>
      <w:rPr>
        <w:noProof/>
      </w:rPr>
      <w:drawing>
        <wp:anchor distT="0" distB="0" distL="114300" distR="114300" simplePos="0" relativeHeight="251660288" behindDoc="0" locked="0" layoutInCell="1" allowOverlap="0" wp14:anchorId="3F29E211" wp14:editId="44D26BC9">
          <wp:simplePos x="0" y="0"/>
          <wp:positionH relativeFrom="page">
            <wp:posOffset>685800</wp:posOffset>
          </wp:positionH>
          <wp:positionV relativeFrom="page">
            <wp:posOffset>8837295</wp:posOffset>
          </wp:positionV>
          <wp:extent cx="6400800" cy="535305"/>
          <wp:effectExtent l="0" t="0" r="0" b="0"/>
          <wp:wrapSquare wrapText="bothSides"/>
          <wp:docPr id="6593010" name="Picture 6593010"/>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6400800" cy="53530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099CA" w14:textId="77777777" w:rsidR="00073C50" w:rsidRDefault="00073C50">
      <w:pPr>
        <w:spacing w:after="0" w:line="240" w:lineRule="auto"/>
      </w:pPr>
      <w:r>
        <w:separator/>
      </w:r>
    </w:p>
  </w:footnote>
  <w:footnote w:type="continuationSeparator" w:id="0">
    <w:p w14:paraId="701A4E49" w14:textId="77777777" w:rsidR="00073C50" w:rsidRDefault="00073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273BE" w14:textId="77777777" w:rsidR="000F48D6" w:rsidRDefault="004A1732">
    <w:pPr>
      <w:spacing w:after="0" w:line="259" w:lineRule="auto"/>
      <w:ind w:left="360" w:right="0" w:firstLine="0"/>
    </w:pPr>
    <w:r>
      <w:rPr>
        <w:rFonts w:ascii="Segoe UI Symbol" w:eastAsia="Segoe UI Symbol" w:hAnsi="Segoe UI Symbol" w:cs="Segoe UI Symbo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69E40" w14:textId="23F0D321" w:rsidR="000F48D6" w:rsidRDefault="000F48D6" w:rsidP="00321B87">
    <w:pPr>
      <w:spacing w:after="0" w:line="259" w:lineRule="auto"/>
      <w:ind w:righ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84299" w14:textId="77777777" w:rsidR="000F48D6" w:rsidRDefault="000F48D6">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DCC"/>
    <w:multiLevelType w:val="hybridMultilevel"/>
    <w:tmpl w:val="6C1283C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391401"/>
    <w:multiLevelType w:val="hybridMultilevel"/>
    <w:tmpl w:val="4C5846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43F6649"/>
    <w:multiLevelType w:val="hybridMultilevel"/>
    <w:tmpl w:val="25824252"/>
    <w:lvl w:ilvl="0" w:tplc="681A46F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DE51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66A0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EA0F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CCD9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744C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36077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14704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004D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5184EAF"/>
    <w:multiLevelType w:val="hybridMultilevel"/>
    <w:tmpl w:val="B972BE34"/>
    <w:lvl w:ilvl="0" w:tplc="4710A7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02AF9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04B8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52A3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680F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C6968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AE4DFF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6AAB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94542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D0C6405"/>
    <w:multiLevelType w:val="hybridMultilevel"/>
    <w:tmpl w:val="E352482A"/>
    <w:lvl w:ilvl="0" w:tplc="681A46F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D0E5F"/>
    <w:multiLevelType w:val="hybridMultilevel"/>
    <w:tmpl w:val="0CD49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635CC"/>
    <w:multiLevelType w:val="hybridMultilevel"/>
    <w:tmpl w:val="1BE0EB7C"/>
    <w:lvl w:ilvl="0" w:tplc="681A46F6">
      <w:start w:val="1"/>
      <w:numFmt w:val="bullet"/>
      <w:lvlText w:val="•"/>
      <w:lvlJc w:val="left"/>
      <w:pPr>
        <w:ind w:left="71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7" w15:restartNumberingAfterBreak="0">
    <w:nsid w:val="376F62F7"/>
    <w:multiLevelType w:val="hybridMultilevel"/>
    <w:tmpl w:val="E7181EDA"/>
    <w:lvl w:ilvl="0" w:tplc="EB14233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3A53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10C2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C82CA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507F9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82BEF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1828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F67C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07ECC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F3059B6"/>
    <w:multiLevelType w:val="hybridMultilevel"/>
    <w:tmpl w:val="702CDAD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D5C6B"/>
    <w:multiLevelType w:val="hybridMultilevel"/>
    <w:tmpl w:val="6512E350"/>
    <w:lvl w:ilvl="0" w:tplc="033C659E">
      <w:start w:val="1"/>
      <w:numFmt w:val="bullet"/>
      <w:lvlText w:val="•"/>
      <w:lvlJc w:val="left"/>
      <w:pPr>
        <w:ind w:left="705"/>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1" w:tplc="DC903038">
      <w:start w:val="1"/>
      <w:numFmt w:val="bullet"/>
      <w:lvlText w:val="o"/>
      <w:lvlJc w:val="left"/>
      <w:pPr>
        <w:ind w:left="144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2" w:tplc="2DE28AC8">
      <w:start w:val="1"/>
      <w:numFmt w:val="bullet"/>
      <w:lvlText w:val="▪"/>
      <w:lvlJc w:val="left"/>
      <w:pPr>
        <w:ind w:left="216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3" w:tplc="A3D0E576">
      <w:start w:val="1"/>
      <w:numFmt w:val="bullet"/>
      <w:lvlText w:val="•"/>
      <w:lvlJc w:val="left"/>
      <w:pPr>
        <w:ind w:left="2880"/>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4" w:tplc="A2460442">
      <w:start w:val="1"/>
      <w:numFmt w:val="bullet"/>
      <w:lvlText w:val="o"/>
      <w:lvlJc w:val="left"/>
      <w:pPr>
        <w:ind w:left="360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5" w:tplc="B7B05BE8">
      <w:start w:val="1"/>
      <w:numFmt w:val="bullet"/>
      <w:lvlText w:val="▪"/>
      <w:lvlJc w:val="left"/>
      <w:pPr>
        <w:ind w:left="432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6" w:tplc="61CE7854">
      <w:start w:val="1"/>
      <w:numFmt w:val="bullet"/>
      <w:lvlText w:val="•"/>
      <w:lvlJc w:val="left"/>
      <w:pPr>
        <w:ind w:left="5040"/>
      </w:pPr>
      <w:rPr>
        <w:rFonts w:ascii="Arial" w:eastAsia="Arial" w:hAnsi="Arial" w:cs="Arial"/>
        <w:b w:val="0"/>
        <w:i w:val="0"/>
        <w:strike w:val="0"/>
        <w:dstrike w:val="0"/>
        <w:color w:val="2F3639"/>
        <w:sz w:val="22"/>
        <w:szCs w:val="22"/>
        <w:u w:val="none" w:color="000000"/>
        <w:bdr w:val="none" w:sz="0" w:space="0" w:color="auto"/>
        <w:shd w:val="clear" w:color="auto" w:fill="auto"/>
        <w:vertAlign w:val="baseline"/>
      </w:rPr>
    </w:lvl>
    <w:lvl w:ilvl="7" w:tplc="BF768D42">
      <w:start w:val="1"/>
      <w:numFmt w:val="bullet"/>
      <w:lvlText w:val="o"/>
      <w:lvlJc w:val="left"/>
      <w:pPr>
        <w:ind w:left="576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lvl w:ilvl="8" w:tplc="ADA40A1A">
      <w:start w:val="1"/>
      <w:numFmt w:val="bullet"/>
      <w:lvlText w:val="▪"/>
      <w:lvlJc w:val="left"/>
      <w:pPr>
        <w:ind w:left="6480"/>
      </w:pPr>
      <w:rPr>
        <w:rFonts w:ascii="Segoe UI Symbol" w:eastAsia="Segoe UI Symbol" w:hAnsi="Segoe UI Symbol" w:cs="Segoe UI Symbol"/>
        <w:b w:val="0"/>
        <w:i w:val="0"/>
        <w:strike w:val="0"/>
        <w:dstrike w:val="0"/>
        <w:color w:val="2F3639"/>
        <w:sz w:val="22"/>
        <w:szCs w:val="22"/>
        <w:u w:val="none" w:color="000000"/>
        <w:bdr w:val="none" w:sz="0" w:space="0" w:color="auto"/>
        <w:shd w:val="clear" w:color="auto" w:fill="auto"/>
        <w:vertAlign w:val="baseline"/>
      </w:rPr>
    </w:lvl>
  </w:abstractNum>
  <w:abstractNum w:abstractNumId="10" w15:restartNumberingAfterBreak="0">
    <w:nsid w:val="560E2F31"/>
    <w:multiLevelType w:val="multilevel"/>
    <w:tmpl w:val="0B120198"/>
    <w:lvl w:ilvl="0">
      <w:start w:val="1"/>
      <w:numFmt w:val="bullet"/>
      <w:lvlText w:val="•"/>
      <w:lvlJc w:val="left"/>
      <w:pPr>
        <w:tabs>
          <w:tab w:val="num" w:pos="720"/>
        </w:tabs>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8C734F"/>
    <w:multiLevelType w:val="multilevel"/>
    <w:tmpl w:val="0B120198"/>
    <w:lvl w:ilvl="0">
      <w:start w:val="1"/>
      <w:numFmt w:val="bullet"/>
      <w:lvlText w:val="•"/>
      <w:lvlJc w:val="left"/>
      <w:pPr>
        <w:tabs>
          <w:tab w:val="num" w:pos="720"/>
        </w:tabs>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D4FF3"/>
    <w:multiLevelType w:val="hybridMultilevel"/>
    <w:tmpl w:val="D4E87F6C"/>
    <w:lvl w:ilvl="0" w:tplc="0446316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6A8134AF"/>
    <w:multiLevelType w:val="hybridMultilevel"/>
    <w:tmpl w:val="D1DA1190"/>
    <w:lvl w:ilvl="0" w:tplc="0446316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E00EB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C8A1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8485C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7CEA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2A874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132EE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E2D6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D0CC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403525311">
    <w:abstractNumId w:val="13"/>
  </w:num>
  <w:num w:numId="2" w16cid:durableId="395126852">
    <w:abstractNumId w:val="2"/>
  </w:num>
  <w:num w:numId="3" w16cid:durableId="936132034">
    <w:abstractNumId w:val="9"/>
  </w:num>
  <w:num w:numId="4" w16cid:durableId="300382504">
    <w:abstractNumId w:val="7"/>
  </w:num>
  <w:num w:numId="5" w16cid:durableId="839077093">
    <w:abstractNumId w:val="3"/>
  </w:num>
  <w:num w:numId="6" w16cid:durableId="324288630">
    <w:abstractNumId w:val="5"/>
  </w:num>
  <w:num w:numId="7" w16cid:durableId="1548906477">
    <w:abstractNumId w:val="6"/>
  </w:num>
  <w:num w:numId="8" w16cid:durableId="2127649772">
    <w:abstractNumId w:val="4"/>
  </w:num>
  <w:num w:numId="9" w16cid:durableId="1248347434">
    <w:abstractNumId w:val="11"/>
  </w:num>
  <w:num w:numId="10" w16cid:durableId="725299973">
    <w:abstractNumId w:val="10"/>
  </w:num>
  <w:num w:numId="11" w16cid:durableId="1788423846">
    <w:abstractNumId w:val="1"/>
  </w:num>
  <w:num w:numId="12" w16cid:durableId="1412971663">
    <w:abstractNumId w:val="12"/>
  </w:num>
  <w:num w:numId="13" w16cid:durableId="2050379154">
    <w:abstractNumId w:val="8"/>
  </w:num>
  <w:num w:numId="14" w16cid:durableId="394011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tDQ0MrI0M7U0s7RU0lEKTi0uzszPAykwqwUAabTWXywAAAA="/>
  </w:docVars>
  <w:rsids>
    <w:rsidRoot w:val="000F48D6"/>
    <w:rsid w:val="00032E8B"/>
    <w:rsid w:val="00040DF6"/>
    <w:rsid w:val="00073C50"/>
    <w:rsid w:val="000B1C2F"/>
    <w:rsid w:val="000F48D6"/>
    <w:rsid w:val="00124147"/>
    <w:rsid w:val="001A507C"/>
    <w:rsid w:val="001B68EA"/>
    <w:rsid w:val="001F3040"/>
    <w:rsid w:val="00286801"/>
    <w:rsid w:val="002977E3"/>
    <w:rsid w:val="002B262C"/>
    <w:rsid w:val="00321B87"/>
    <w:rsid w:val="003267DB"/>
    <w:rsid w:val="00386FFC"/>
    <w:rsid w:val="00424162"/>
    <w:rsid w:val="00443442"/>
    <w:rsid w:val="004A1732"/>
    <w:rsid w:val="004C3ADE"/>
    <w:rsid w:val="00531DC5"/>
    <w:rsid w:val="005B2BBC"/>
    <w:rsid w:val="00606C23"/>
    <w:rsid w:val="00677F7A"/>
    <w:rsid w:val="00693A6A"/>
    <w:rsid w:val="0072206A"/>
    <w:rsid w:val="007855D4"/>
    <w:rsid w:val="007E29B2"/>
    <w:rsid w:val="0087573F"/>
    <w:rsid w:val="0087717B"/>
    <w:rsid w:val="008877F3"/>
    <w:rsid w:val="008921AB"/>
    <w:rsid w:val="00895608"/>
    <w:rsid w:val="008A145C"/>
    <w:rsid w:val="008E5F60"/>
    <w:rsid w:val="00900900"/>
    <w:rsid w:val="0091607C"/>
    <w:rsid w:val="00942D2F"/>
    <w:rsid w:val="00A5749F"/>
    <w:rsid w:val="00B54054"/>
    <w:rsid w:val="00B7267E"/>
    <w:rsid w:val="00BA174C"/>
    <w:rsid w:val="00C77577"/>
    <w:rsid w:val="00CC7715"/>
    <w:rsid w:val="00CE1B98"/>
    <w:rsid w:val="00D03BCD"/>
    <w:rsid w:val="00D61592"/>
    <w:rsid w:val="00D916DC"/>
    <w:rsid w:val="00DB5BC3"/>
    <w:rsid w:val="00DC2B6F"/>
    <w:rsid w:val="00EE0D19"/>
    <w:rsid w:val="00F248BC"/>
    <w:rsid w:val="00F31909"/>
    <w:rsid w:val="00F92760"/>
    <w:rsid w:val="00FA030B"/>
    <w:rsid w:val="00FA72CC"/>
    <w:rsid w:val="00FE0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56558A"/>
  <w15:docId w15:val="{58E35990-1B73-4503-B4D4-360560AE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8" w:lineRule="auto"/>
      <w:ind w:left="10" w:right="546" w:hanging="10"/>
    </w:pPr>
    <w:rPr>
      <w:rFonts w:ascii="Segoe UI" w:eastAsia="Segoe UI" w:hAnsi="Segoe UI" w:cs="Segoe UI"/>
      <w:color w:val="000000"/>
    </w:rPr>
  </w:style>
  <w:style w:type="paragraph" w:styleId="Heading1">
    <w:name w:val="heading 1"/>
    <w:next w:val="Normal"/>
    <w:link w:val="Heading1Char"/>
    <w:uiPriority w:val="9"/>
    <w:qFormat/>
    <w:pPr>
      <w:keepNext/>
      <w:keepLines/>
      <w:spacing w:after="99" w:line="253" w:lineRule="auto"/>
      <w:ind w:left="10" w:hanging="10"/>
      <w:outlineLvl w:val="0"/>
    </w:pPr>
    <w:rPr>
      <w:rFonts w:ascii="Segoe UI" w:eastAsia="Segoe UI" w:hAnsi="Segoe UI" w:cs="Segoe UI"/>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Segoe UI" w:eastAsia="Segoe UI" w:hAnsi="Segoe UI" w:cs="Segoe UI"/>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D03BCD"/>
    <w:pPr>
      <w:spacing w:after="0" w:line="240" w:lineRule="auto"/>
    </w:pPr>
    <w:rPr>
      <w:rFonts w:ascii="Segoe UI" w:eastAsia="Segoe UI" w:hAnsi="Segoe UI" w:cs="Segoe UI"/>
      <w:color w:val="000000"/>
    </w:rPr>
  </w:style>
  <w:style w:type="paragraph" w:styleId="ListParagraph">
    <w:name w:val="List Paragraph"/>
    <w:aliases w:val="CSI Bullets"/>
    <w:basedOn w:val="Normal"/>
    <w:uiPriority w:val="1"/>
    <w:qFormat/>
    <w:rsid w:val="00BA174C"/>
    <w:pPr>
      <w:spacing w:after="160" w:line="259" w:lineRule="auto"/>
      <w:ind w:left="720" w:right="0" w:firstLine="0"/>
      <w:contextualSpacing/>
    </w:pPr>
    <w:rPr>
      <w:rFonts w:asciiTheme="minorHAnsi" w:eastAsiaTheme="minorHAnsi" w:hAnsiTheme="minorHAnsi" w:cstheme="minorBidi"/>
      <w:color w:val="auto"/>
      <w:kern w:val="0"/>
      <w14:ligatures w14:val="none"/>
    </w:rPr>
  </w:style>
  <w:style w:type="table" w:styleId="TableGrid0">
    <w:name w:val="Table Grid"/>
    <w:basedOn w:val="TableNormal"/>
    <w:uiPriority w:val="39"/>
    <w:rsid w:val="00B7267E"/>
    <w:pPr>
      <w:spacing w:after="0" w:line="240" w:lineRule="auto"/>
    </w:pPr>
    <w:rPr>
      <w:rFonts w:eastAsiaTheme="minorHAns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PostingSectionHeadings">
    <w:name w:val="Job Posting Section Headings"/>
    <w:basedOn w:val="Normal"/>
    <w:qFormat/>
    <w:rsid w:val="00B7267E"/>
    <w:pPr>
      <w:spacing w:after="160" w:line="259" w:lineRule="auto"/>
      <w:ind w:left="0" w:right="0" w:firstLine="0"/>
    </w:pPr>
    <w:rPr>
      <w:rFonts w:eastAsiaTheme="minorHAnsi"/>
      <w:b/>
      <w:color w:val="auto"/>
      <w:kern w:val="0"/>
      <w:sz w:val="28"/>
      <w:szCs w:val="28"/>
      <w:u w:val="single"/>
      <w14:ligatures w14:val="none"/>
    </w:rPr>
  </w:style>
  <w:style w:type="paragraph" w:customStyle="1" w:styleId="JobPostingParagraphs">
    <w:name w:val="Job Posting Paragraphs"/>
    <w:basedOn w:val="Normal"/>
    <w:qFormat/>
    <w:rsid w:val="00B7267E"/>
    <w:pPr>
      <w:spacing w:after="160" w:line="259" w:lineRule="auto"/>
      <w:ind w:left="0" w:right="0" w:firstLine="0"/>
    </w:pPr>
    <w:rPr>
      <w:rFonts w:eastAsiaTheme="minorHAnsi"/>
      <w:color w:val="auto"/>
      <w:kern w:val="0"/>
      <w14:ligatures w14:val="none"/>
    </w:rPr>
  </w:style>
  <w:style w:type="paragraph" w:styleId="NoSpacing">
    <w:name w:val="No Spacing"/>
    <w:uiPriority w:val="1"/>
    <w:qFormat/>
    <w:rsid w:val="00EE0D19"/>
    <w:pPr>
      <w:spacing w:after="0" w:line="240" w:lineRule="auto"/>
    </w:pPr>
    <w:rPr>
      <w:rFonts w:eastAsiaTheme="minorHAnsi"/>
    </w:rPr>
  </w:style>
  <w:style w:type="paragraph" w:styleId="BodyText">
    <w:name w:val="Body Text"/>
    <w:basedOn w:val="Normal"/>
    <w:link w:val="BodyTextChar"/>
    <w:uiPriority w:val="99"/>
    <w:semiHidden/>
    <w:unhideWhenUsed/>
    <w:rsid w:val="00EE0D19"/>
    <w:pPr>
      <w:spacing w:after="120"/>
    </w:pPr>
  </w:style>
  <w:style w:type="character" w:customStyle="1" w:styleId="BodyTextChar">
    <w:name w:val="Body Text Char"/>
    <w:basedOn w:val="DefaultParagraphFont"/>
    <w:link w:val="BodyText"/>
    <w:uiPriority w:val="99"/>
    <w:semiHidden/>
    <w:rsid w:val="00EE0D19"/>
    <w:rPr>
      <w:rFonts w:ascii="Segoe UI" w:eastAsia="Segoe UI" w:hAnsi="Segoe UI" w:cs="Segoe U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181</Words>
  <Characters>7256</Characters>
  <Application>Microsoft Office Word</Application>
  <DocSecurity>0</DocSecurity>
  <Lines>186</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Pudlo</dc:creator>
  <cp:keywords/>
  <cp:lastModifiedBy>Sharon Winfield</cp:lastModifiedBy>
  <cp:revision>7</cp:revision>
  <cp:lastPrinted>2024-09-18T19:07:00Z</cp:lastPrinted>
  <dcterms:created xsi:type="dcterms:W3CDTF">2024-10-30T17:02:00Z</dcterms:created>
  <dcterms:modified xsi:type="dcterms:W3CDTF">2026-04-1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7680a2c2f42d4f3e57953c4504235b1b93c2f15eccd46258ac22271616828</vt:lpwstr>
  </property>
</Properties>
</file>